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1F9C8" w14:textId="27EE372C" w:rsidR="00EF75A2" w:rsidRDefault="006D6A63" w:rsidP="00D04CA2">
      <w:pPr>
        <w:pStyle w:val="Heading1"/>
      </w:pPr>
      <w:r w:rsidRPr="00EF75A2">
        <w:rPr>
          <w:b w:val="0"/>
          <w:noProof/>
          <w:sz w:val="20"/>
          <w:lang w:bidi="ar-SA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C92ED40" wp14:editId="04DC6AC9">
                <wp:simplePos x="0" y="0"/>
                <wp:positionH relativeFrom="page">
                  <wp:posOffset>323850</wp:posOffset>
                </wp:positionH>
                <wp:positionV relativeFrom="paragraph">
                  <wp:posOffset>0</wp:posOffset>
                </wp:positionV>
                <wp:extent cx="6987540" cy="1944000"/>
                <wp:effectExtent l="0" t="0" r="0" b="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7540" cy="194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4CAB37" w14:textId="3DD1DE60" w:rsidR="006D6A63" w:rsidRPr="00585405" w:rsidRDefault="006D6A63" w:rsidP="00AD391F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  <w:sz w:val="32"/>
                                <w:szCs w:val="32"/>
                                <w:u w:val="single"/>
                              </w:rPr>
                              <w:t>Year</w:t>
                            </w:r>
                            <w:r w:rsidR="00AD391F" w:rsidRPr="00585405">
                              <w:rPr>
                                <w:rFonts w:ascii="Arial" w:hAnsi="Arial" w:cs="Arial"/>
                                <w:sz w:val="32"/>
                                <w:szCs w:val="32"/>
                                <w:u w:val="single"/>
                              </w:rPr>
                              <w:t xml:space="preserve"> 6 n</w:t>
                            </w:r>
                            <w:r w:rsidRPr="00585405">
                              <w:rPr>
                                <w:rFonts w:ascii="Arial" w:hAnsi="Arial" w:cs="Arial"/>
                                <w:sz w:val="32"/>
                                <w:szCs w:val="32"/>
                                <w:u w:val="single"/>
                              </w:rPr>
                              <w:t>ewsletter</w:t>
                            </w:r>
                            <w:r w:rsidRPr="0058540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14:paraId="72CD7B28" w14:textId="77777777" w:rsidR="006D6A63" w:rsidRPr="00585405" w:rsidRDefault="006D6A63" w:rsidP="00C55E5B">
                            <w:pPr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47050F19" w14:textId="7E5861E5" w:rsidR="006679ED" w:rsidRPr="00585405" w:rsidRDefault="00513C8E" w:rsidP="00C55E5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Welcome back everyone!</w:t>
                            </w:r>
                            <w:r w:rsidR="00627A9B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We are now half</w:t>
                            </w:r>
                            <w:r w:rsidR="00EB0D31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="00627A9B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way through </w:t>
                            </w:r>
                            <w:r w:rsidR="00E87334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e school year and </w:t>
                            </w:r>
                            <w:r w:rsidR="00FE60A8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only have three terms left here at </w:t>
                            </w:r>
                            <w:r w:rsidR="007F3312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rinity Academy St Peters. </w:t>
                            </w:r>
                            <w:r w:rsidR="00882675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is term we have </w:t>
                            </w:r>
                            <w:r w:rsidR="00AD44AC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lots of exciting </w:t>
                            </w:r>
                            <w:r w:rsidR="008D2049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lessons to look forward to, including cooking a </w:t>
                            </w:r>
                            <w:r w:rsidR="0026333C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Mexican meal. </w:t>
                            </w:r>
                            <w:r w:rsidR="00675C57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ur achieve sessions will continue on Thursday</w:t>
                            </w:r>
                            <w:r w:rsidR="00746794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 after school and </w:t>
                            </w:r>
                            <w:r w:rsidR="00EB0D31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we would like to see as many children attend as possible.</w:t>
                            </w:r>
                          </w:p>
                          <w:p w14:paraId="7E7736B8" w14:textId="45614644" w:rsidR="00E22DD3" w:rsidRPr="00585405" w:rsidRDefault="00E22DD3" w:rsidP="00C55E5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s always, if you have any concerns or queries contact a member of the </w:t>
                            </w:r>
                            <w:r w:rsidR="00AD391F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Y</w:t>
                            </w:r>
                            <w:r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ar 6 team</w:t>
                            </w:r>
                            <w:r w:rsidR="00AD391F" w:rsidRPr="0058540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alternatively you could contact our home school liaison worker, Mrs Melanie Crawshaw through the school office or she is usually outside before or after school. </w:t>
                            </w:r>
                          </w:p>
                          <w:p w14:paraId="28211D02" w14:textId="77777777" w:rsidR="006679ED" w:rsidRPr="00585405" w:rsidRDefault="006679E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92ED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5pt;margin-top:0;width:550.2pt;height:153.0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" filled="f" stroked="f">
                <v:textbox>
                  <w:txbxContent>
                    <w:p w14:paraId="5B4CAB37" w14:textId="3DD1DE60" w:rsidR="006D6A63" w:rsidRPr="00585405" w:rsidRDefault="006D6A63" w:rsidP="00AD391F">
                      <w:pPr>
                        <w:jc w:val="center"/>
                        <w:rPr>
                          <w:rFonts w:ascii="Arial" w:hAnsi="Arial" w:cs="Arial"/>
                          <w:sz w:val="32"/>
                          <w:szCs w:val="32"/>
                          <w:u w:val="single"/>
                        </w:rPr>
                      </w:pPr>
                      <w:r w:rsidRPr="00585405">
                        <w:rPr>
                          <w:rFonts w:ascii="Arial" w:hAnsi="Arial" w:cs="Arial"/>
                          <w:sz w:val="32"/>
                          <w:szCs w:val="32"/>
                          <w:u w:val="single"/>
                        </w:rPr>
                        <w:t>Year</w:t>
                      </w:r>
                      <w:r w:rsidR="00AD391F" w:rsidRPr="00585405">
                        <w:rPr>
                          <w:rFonts w:ascii="Arial" w:hAnsi="Arial" w:cs="Arial"/>
                          <w:sz w:val="32"/>
                          <w:szCs w:val="32"/>
                          <w:u w:val="single"/>
                        </w:rPr>
                        <w:t xml:space="preserve"> 6 n</w:t>
                      </w:r>
                      <w:r w:rsidRPr="00585405">
                        <w:rPr>
                          <w:rFonts w:ascii="Arial" w:hAnsi="Arial" w:cs="Arial"/>
                          <w:sz w:val="32"/>
                          <w:szCs w:val="32"/>
                          <w:u w:val="single"/>
                        </w:rPr>
                        <w:t>ewsletter</w:t>
                      </w:r>
                      <w:r w:rsidRPr="00585405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</w:t>
                      </w:r>
                    </w:p>
                    <w:p w14:paraId="72CD7B28" w14:textId="77777777" w:rsidR="006D6A63" w:rsidRPr="00585405" w:rsidRDefault="006D6A63" w:rsidP="00C55E5B">
                      <w:pPr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</w:p>
                    <w:p w14:paraId="47050F19" w14:textId="7E5861E5" w:rsidR="006679ED" w:rsidRPr="00585405" w:rsidRDefault="00513C8E" w:rsidP="00C55E5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>Welcome back everyone!</w:t>
                      </w:r>
                      <w:r w:rsidR="00627A9B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We are now half</w:t>
                      </w:r>
                      <w:r w:rsidR="00EB0D31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="00627A9B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way through </w:t>
                      </w:r>
                      <w:r w:rsidR="00E87334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e school year and </w:t>
                      </w:r>
                      <w:r w:rsidR="00FE60A8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only have three terms left here at </w:t>
                      </w:r>
                      <w:r w:rsidR="007F3312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rinity Academy St Peters. </w:t>
                      </w:r>
                      <w:r w:rsidR="00882675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is term we have </w:t>
                      </w:r>
                      <w:r w:rsidR="00AD44AC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lots of exciting </w:t>
                      </w:r>
                      <w:r w:rsidR="008D2049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lessons to look forward to, including cooking a </w:t>
                      </w:r>
                      <w:r w:rsidR="0026333C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Mexican meal. </w:t>
                      </w:r>
                      <w:r w:rsidR="00675C57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>Our achieve sessions will continue on Thursday</w:t>
                      </w:r>
                      <w:r w:rsidR="00746794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 after school and </w:t>
                      </w:r>
                      <w:r w:rsidR="00EB0D31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>we would like to see as many children attend as possible.</w:t>
                      </w:r>
                    </w:p>
                    <w:p w14:paraId="7E7736B8" w14:textId="45614644" w:rsidR="00E22DD3" w:rsidRPr="00585405" w:rsidRDefault="00E22DD3" w:rsidP="00C55E5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s always, if you have any concerns or queries contact a member of the </w:t>
                      </w:r>
                      <w:r w:rsidR="00AD391F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>Y</w:t>
                      </w:r>
                      <w:r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>ear 6 team</w:t>
                      </w:r>
                      <w:r w:rsidR="00AD391F" w:rsidRPr="0058540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alternatively you could contact our home school liaison worker, Mrs Melanie Crawshaw through the school office or she is usually outside before or after school. </w:t>
                      </w:r>
                    </w:p>
                    <w:p w14:paraId="28211D02" w14:textId="77777777" w:rsidR="006679ED" w:rsidRPr="00585405" w:rsidRDefault="006679E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47622">
        <w:rPr>
          <w:noProof/>
          <w:lang w:bidi="ar-SA"/>
        </w:rPr>
        <w:drawing>
          <wp:anchor distT="0" distB="0" distL="114300" distR="114300" simplePos="0" relativeHeight="251721728" behindDoc="0" locked="0" layoutInCell="1" allowOverlap="1" wp14:anchorId="5550ECCF" wp14:editId="17A3DB04">
            <wp:simplePos x="0" y="0"/>
            <wp:positionH relativeFrom="column">
              <wp:posOffset>1369060</wp:posOffset>
            </wp:positionH>
            <wp:positionV relativeFrom="paragraph">
              <wp:posOffset>2020743</wp:posOffset>
            </wp:positionV>
            <wp:extent cx="1546860" cy="678180"/>
            <wp:effectExtent l="0" t="0" r="0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01" b="7000"/>
                    <a:stretch/>
                  </pic:blipFill>
                  <pic:spPr bwMode="auto">
                    <a:xfrm>
                      <a:off x="0" y="0"/>
                      <a:ext cx="154686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78A0">
        <w:t xml:space="preserve">      </w:t>
      </w:r>
    </w:p>
    <w:p w14:paraId="2E872863" w14:textId="3FF06ECB" w:rsidR="003B3666" w:rsidRDefault="003B3666">
      <w:pPr>
        <w:pStyle w:val="BodyText"/>
        <w:rPr>
          <w:rFonts w:ascii="Trebuchet MS"/>
          <w:b/>
          <w:sz w:val="22"/>
        </w:rPr>
      </w:pPr>
    </w:p>
    <w:p w14:paraId="39A6C254" w14:textId="7C9AD619" w:rsidR="003B3666" w:rsidRDefault="003B3666">
      <w:pPr>
        <w:pStyle w:val="BodyText"/>
        <w:rPr>
          <w:rFonts w:ascii="Trebuchet MS"/>
          <w:b/>
          <w:sz w:val="22"/>
        </w:rPr>
      </w:pPr>
    </w:p>
    <w:p w14:paraId="4D79D1DA" w14:textId="19CBBA2F" w:rsidR="003B3666" w:rsidRDefault="003B3666">
      <w:pPr>
        <w:pStyle w:val="BodyText"/>
        <w:rPr>
          <w:rFonts w:ascii="Trebuchet MS"/>
          <w:b/>
          <w:sz w:val="22"/>
        </w:rPr>
      </w:pPr>
    </w:p>
    <w:p w14:paraId="55748105" w14:textId="46C6D849" w:rsidR="003B3666" w:rsidRDefault="003B3666">
      <w:pPr>
        <w:pStyle w:val="BodyText"/>
        <w:rPr>
          <w:rFonts w:ascii="Trebuchet MS"/>
          <w:b/>
          <w:sz w:val="22"/>
        </w:rPr>
      </w:pPr>
    </w:p>
    <w:p w14:paraId="71867B13" w14:textId="122C1A04" w:rsidR="003B3666" w:rsidRDefault="003B3666">
      <w:pPr>
        <w:pStyle w:val="BodyText"/>
        <w:rPr>
          <w:rFonts w:ascii="Trebuchet MS"/>
          <w:b/>
          <w:sz w:val="22"/>
        </w:rPr>
      </w:pPr>
    </w:p>
    <w:p w14:paraId="4F2C7513" w14:textId="77777777" w:rsidR="003B3666" w:rsidRDefault="003B3666">
      <w:pPr>
        <w:pStyle w:val="BodyText"/>
        <w:rPr>
          <w:rFonts w:ascii="Trebuchet MS"/>
          <w:b/>
          <w:sz w:val="22"/>
        </w:rPr>
      </w:pPr>
    </w:p>
    <w:p w14:paraId="77942667" w14:textId="1B164AC9" w:rsidR="007978A0" w:rsidRDefault="007978A0">
      <w:pPr>
        <w:pStyle w:val="BodyText"/>
        <w:rPr>
          <w:rFonts w:ascii="Trebuchet MS"/>
          <w:b/>
          <w:sz w:val="22"/>
        </w:rPr>
      </w:pPr>
    </w:p>
    <w:p w14:paraId="099228B8" w14:textId="0BD0CE6A" w:rsidR="007978A0" w:rsidRDefault="007978A0">
      <w:pPr>
        <w:pStyle w:val="BodyText"/>
        <w:rPr>
          <w:rFonts w:ascii="Trebuchet MS"/>
          <w:b/>
          <w:sz w:val="22"/>
        </w:rPr>
      </w:pPr>
    </w:p>
    <w:p w14:paraId="4730D284" w14:textId="77777777" w:rsidR="007978A0" w:rsidRDefault="007978A0">
      <w:pPr>
        <w:pStyle w:val="BodyText"/>
        <w:rPr>
          <w:rFonts w:ascii="Trebuchet MS"/>
          <w:b/>
          <w:sz w:val="22"/>
        </w:rPr>
      </w:pPr>
    </w:p>
    <w:p w14:paraId="3708EA38" w14:textId="57E42A90" w:rsidR="007978A0" w:rsidRDefault="007978A0">
      <w:pPr>
        <w:pStyle w:val="BodyText"/>
        <w:rPr>
          <w:rFonts w:ascii="Trebuchet MS"/>
          <w:b/>
          <w:sz w:val="22"/>
        </w:rPr>
      </w:pPr>
    </w:p>
    <w:p w14:paraId="6C0E3F22" w14:textId="6E69E61D" w:rsidR="007978A0" w:rsidRDefault="007978A0">
      <w:pPr>
        <w:pStyle w:val="BodyText"/>
        <w:rPr>
          <w:rFonts w:ascii="Trebuchet MS"/>
          <w:b/>
          <w:sz w:val="22"/>
        </w:rPr>
      </w:pPr>
    </w:p>
    <w:p w14:paraId="7998DE8E" w14:textId="0FD9A343" w:rsidR="007978A0" w:rsidRDefault="007978A0">
      <w:pPr>
        <w:pStyle w:val="BodyText"/>
        <w:rPr>
          <w:rFonts w:ascii="Trebuchet MS"/>
          <w:b/>
          <w:sz w:val="22"/>
        </w:rPr>
      </w:pPr>
    </w:p>
    <w:p w14:paraId="789EDA4E" w14:textId="4ADA2E85" w:rsidR="007978A0" w:rsidRDefault="007978A0">
      <w:pPr>
        <w:pStyle w:val="BodyText"/>
        <w:rPr>
          <w:rFonts w:ascii="Trebuchet MS"/>
          <w:b/>
          <w:sz w:val="22"/>
        </w:rPr>
      </w:pPr>
    </w:p>
    <w:p w14:paraId="0129D1C2" w14:textId="167BB715" w:rsidR="007978A0" w:rsidRDefault="007978A0">
      <w:pPr>
        <w:pStyle w:val="BodyText"/>
        <w:rPr>
          <w:rFonts w:ascii="Trebuchet MS"/>
          <w:b/>
          <w:sz w:val="22"/>
        </w:rPr>
      </w:pPr>
    </w:p>
    <w:p w14:paraId="3C60B6D9" w14:textId="04B079E2" w:rsidR="007978A0" w:rsidRDefault="007978A0">
      <w:pPr>
        <w:pStyle w:val="BodyText"/>
        <w:rPr>
          <w:rFonts w:ascii="Trebuchet MS"/>
          <w:b/>
          <w:sz w:val="22"/>
        </w:rPr>
      </w:pPr>
    </w:p>
    <w:p w14:paraId="65538596" w14:textId="16C3774B" w:rsidR="007978A0" w:rsidRDefault="007978A0">
      <w:pPr>
        <w:pStyle w:val="BodyText"/>
        <w:rPr>
          <w:rFonts w:ascii="Trebuchet MS"/>
          <w:b/>
          <w:sz w:val="22"/>
        </w:rPr>
      </w:pPr>
    </w:p>
    <w:p w14:paraId="5038C03B" w14:textId="2B6A74A1" w:rsidR="007978A0" w:rsidRDefault="007978A0">
      <w:pPr>
        <w:pStyle w:val="BodyText"/>
        <w:rPr>
          <w:rFonts w:ascii="Trebuchet MS"/>
          <w:b/>
          <w:sz w:val="22"/>
        </w:rPr>
      </w:pPr>
    </w:p>
    <w:p w14:paraId="2C337120" w14:textId="2324CB58" w:rsidR="007978A0" w:rsidRDefault="007978A0">
      <w:pPr>
        <w:pStyle w:val="BodyText"/>
        <w:rPr>
          <w:rFonts w:ascii="Trebuchet MS"/>
          <w:b/>
          <w:sz w:val="22"/>
        </w:rPr>
      </w:pPr>
    </w:p>
    <w:p w14:paraId="4C879C5C" w14:textId="4A42306E" w:rsidR="007978A0" w:rsidRDefault="007978A0">
      <w:pPr>
        <w:pStyle w:val="BodyText"/>
        <w:rPr>
          <w:rFonts w:ascii="Trebuchet MS"/>
          <w:b/>
          <w:sz w:val="22"/>
        </w:rPr>
      </w:pPr>
    </w:p>
    <w:p w14:paraId="0986570F" w14:textId="0ED41BEF" w:rsidR="007978A0" w:rsidRDefault="007978A0">
      <w:pPr>
        <w:pStyle w:val="BodyText"/>
        <w:rPr>
          <w:rFonts w:ascii="Trebuchet MS"/>
          <w:b/>
          <w:sz w:val="22"/>
        </w:rPr>
      </w:pPr>
    </w:p>
    <w:p w14:paraId="01C68191" w14:textId="02CFAF67" w:rsidR="007978A0" w:rsidRDefault="007978A0">
      <w:pPr>
        <w:pStyle w:val="BodyText"/>
        <w:rPr>
          <w:rFonts w:ascii="Trebuchet MS"/>
          <w:b/>
          <w:sz w:val="22"/>
        </w:rPr>
      </w:pPr>
    </w:p>
    <w:p w14:paraId="3765441C" w14:textId="3957D85A" w:rsidR="007978A0" w:rsidRDefault="007978A0">
      <w:pPr>
        <w:pStyle w:val="BodyText"/>
        <w:rPr>
          <w:rFonts w:ascii="Trebuchet MS"/>
          <w:b/>
          <w:sz w:val="22"/>
        </w:rPr>
      </w:pPr>
    </w:p>
    <w:p w14:paraId="42F2B500" w14:textId="71E6009D" w:rsidR="007978A0" w:rsidRDefault="007978A0">
      <w:pPr>
        <w:pStyle w:val="BodyText"/>
        <w:rPr>
          <w:rFonts w:ascii="Trebuchet MS"/>
          <w:b/>
          <w:sz w:val="22"/>
        </w:rPr>
      </w:pPr>
    </w:p>
    <w:p w14:paraId="74168EC6" w14:textId="75B8A381" w:rsidR="007978A0" w:rsidRDefault="007978A0">
      <w:pPr>
        <w:pStyle w:val="BodyText"/>
        <w:rPr>
          <w:rFonts w:ascii="Trebuchet MS"/>
          <w:b/>
          <w:sz w:val="22"/>
        </w:rPr>
      </w:pPr>
    </w:p>
    <w:p w14:paraId="2070309A" w14:textId="1D5B7C41" w:rsidR="007978A0" w:rsidRDefault="007978A0">
      <w:pPr>
        <w:pStyle w:val="BodyText"/>
        <w:rPr>
          <w:rFonts w:ascii="Trebuchet MS"/>
          <w:b/>
          <w:sz w:val="22"/>
        </w:rPr>
      </w:pPr>
    </w:p>
    <w:p w14:paraId="0B05425D" w14:textId="59BA870E" w:rsidR="007978A0" w:rsidRDefault="004D3392">
      <w:pPr>
        <w:pStyle w:val="BodyText"/>
        <w:rPr>
          <w:rFonts w:ascii="Trebuchet MS"/>
          <w:b/>
          <w:sz w:val="2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8A8133D" wp14:editId="7FC6F1DA">
                <wp:simplePos x="0" y="0"/>
                <wp:positionH relativeFrom="column">
                  <wp:posOffset>1727200</wp:posOffset>
                </wp:positionH>
                <wp:positionV relativeFrom="paragraph">
                  <wp:posOffset>104775</wp:posOffset>
                </wp:positionV>
                <wp:extent cx="4032250" cy="1765300"/>
                <wp:effectExtent l="0" t="0" r="6350" b="6350"/>
                <wp:wrapNone/>
                <wp:docPr id="15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2250" cy="176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CEC4B0" w14:textId="69D92339" w:rsidR="00E86E49" w:rsidRDefault="00E86E49" w:rsidP="00E86E49">
                            <w:pPr>
                              <w:rPr>
                                <w:rFonts w:ascii="Ebrima" w:hAnsi="Ebrima"/>
                                <w:b/>
                                <w:color w:val="FFFFFF" w:themeColor="background1"/>
                                <w:u w:val="single"/>
                              </w:rPr>
                            </w:pPr>
                          </w:p>
                          <w:p w14:paraId="0958C265" w14:textId="77777777" w:rsidR="004D3392" w:rsidRPr="00E86E49" w:rsidRDefault="004D3392" w:rsidP="00E86E49">
                            <w:pPr>
                              <w:rPr>
                                <w:rFonts w:ascii="Ebrima" w:hAnsi="Ebrima"/>
                                <w:b/>
                                <w:color w:val="FFFFFF" w:themeColor="background1"/>
                              </w:rPr>
                            </w:pPr>
                          </w:p>
                          <w:p w14:paraId="7D2A6FBD" w14:textId="2D792ABE" w:rsidR="00CA01CE" w:rsidRPr="004D3392" w:rsidRDefault="004D3392" w:rsidP="00A8128B">
                            <w:pPr>
                              <w:widowControl/>
                              <w:autoSpaceDE/>
                              <w:autoSpaceDN/>
                              <w:spacing w:after="160" w:line="259" w:lineRule="auto"/>
                              <w:contextualSpacing/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</w:pPr>
                            <w:r w:rsidRPr="004D3392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 xml:space="preserve">In Year 6, Term </w:t>
                            </w:r>
                            <w:r w:rsidR="009B5265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>3</w:t>
                            </w:r>
                            <w:r w:rsidR="00CA01CE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 xml:space="preserve"> some of the objectives we will be working on are:</w:t>
                            </w:r>
                            <w:r w:rsidR="00777D4B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 xml:space="preserve"> understanding </w:t>
                            </w:r>
                            <w:r w:rsidR="00B11B95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 xml:space="preserve">how fossils are formed, evaluating the evidence provided by fossils, </w:t>
                            </w:r>
                            <w:r w:rsidR="00433DF4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 xml:space="preserve">analysing evidence in order to create relevant scientific questions and </w:t>
                            </w:r>
                            <w:r w:rsidR="0029327C">
                              <w:rPr>
                                <w:rFonts w:ascii="Ebrima" w:hAnsi="Ebrima"/>
                                <w:bCs/>
                                <w:color w:val="FFFFFF" w:themeColor="background1"/>
                              </w:rPr>
                              <w:t>understanding how parents’ characteristics are inherited.</w:t>
                            </w:r>
                          </w:p>
                          <w:p w14:paraId="3B076EA9" w14:textId="7C0A6EB8" w:rsidR="007C5AB4" w:rsidRPr="00E86E49" w:rsidRDefault="007C5AB4" w:rsidP="00FA3993">
                            <w:pPr>
                              <w:spacing w:before="71"/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8133D" id="Text Box 97" o:spid="_x0000_s1027" type="#_x0000_t202" style="position:absolute;margin-left:136pt;margin-top:8.25pt;width:317.5pt;height:139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" filled="f" stroked="f">
                <v:textbox inset="0,0,0,0">
                  <w:txbxContent>
                    <w:p w14:paraId="43CEC4B0" w14:textId="69D92339" w:rsidR="00E86E49" w:rsidRDefault="00E86E49" w:rsidP="00E86E49">
                      <w:pPr>
                        <w:rPr>
                          <w:rFonts w:ascii="Ebrima" w:hAnsi="Ebrima"/>
                          <w:b/>
                          <w:color w:val="FFFFFF" w:themeColor="background1"/>
                          <w:u w:val="single"/>
                        </w:rPr>
                      </w:pPr>
                    </w:p>
                    <w:p w14:paraId="0958C265" w14:textId="77777777" w:rsidR="004D3392" w:rsidRPr="00E86E49" w:rsidRDefault="004D3392" w:rsidP="00E86E49">
                      <w:pPr>
                        <w:rPr>
                          <w:rFonts w:ascii="Ebrima" w:hAnsi="Ebrima"/>
                          <w:b/>
                          <w:color w:val="FFFFFF" w:themeColor="background1"/>
                        </w:rPr>
                      </w:pPr>
                    </w:p>
                    <w:p w14:paraId="7D2A6FBD" w14:textId="2D792ABE" w:rsidR="00CA01CE" w:rsidRPr="004D3392" w:rsidRDefault="004D3392" w:rsidP="00A8128B">
                      <w:pPr>
                        <w:widowControl/>
                        <w:autoSpaceDE/>
                        <w:autoSpaceDN/>
                        <w:spacing w:after="160" w:line="259" w:lineRule="auto"/>
                        <w:contextualSpacing/>
                        <w:rPr>
                          <w:rFonts w:ascii="Ebrima" w:hAnsi="Ebrima"/>
                          <w:bCs/>
                          <w:color w:val="FFFFFF" w:themeColor="background1"/>
                        </w:rPr>
                      </w:pPr>
                      <w:r w:rsidRPr="004D3392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 xml:space="preserve">In Year 6, Term </w:t>
                      </w:r>
                      <w:r w:rsidR="009B5265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>3</w:t>
                      </w:r>
                      <w:r w:rsidR="00CA01CE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 xml:space="preserve"> some of the objectives we will be working on are:</w:t>
                      </w:r>
                      <w:r w:rsidR="00777D4B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 xml:space="preserve"> understanding </w:t>
                      </w:r>
                      <w:r w:rsidR="00B11B95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 xml:space="preserve">how fossils are formed, evaluating the evidence provided by fossils, </w:t>
                      </w:r>
                      <w:r w:rsidR="00433DF4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 xml:space="preserve">analysing evidence in order to create relevant scientific questions and </w:t>
                      </w:r>
                      <w:r w:rsidR="0029327C">
                        <w:rPr>
                          <w:rFonts w:ascii="Ebrima" w:hAnsi="Ebrima"/>
                          <w:bCs/>
                          <w:color w:val="FFFFFF" w:themeColor="background1"/>
                        </w:rPr>
                        <w:t>understanding how parents’ characteristics are inherited.</w:t>
                      </w:r>
                    </w:p>
                    <w:p w14:paraId="3B076EA9" w14:textId="7C0A6EB8" w:rsidR="007C5AB4" w:rsidRPr="00E86E49" w:rsidRDefault="007C5AB4" w:rsidP="00FA3993">
                      <w:pPr>
                        <w:spacing w:before="71"/>
                        <w:rPr>
                          <w:b/>
                          <w:color w:val="FFFFFF" w:themeColor="background1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CFA906" w14:textId="5F7BE50D" w:rsidR="007978A0" w:rsidRDefault="007978A0">
      <w:pPr>
        <w:pStyle w:val="BodyText"/>
        <w:rPr>
          <w:rFonts w:ascii="Trebuchet MS"/>
          <w:b/>
          <w:sz w:val="22"/>
        </w:rPr>
      </w:pPr>
    </w:p>
    <w:p w14:paraId="309430B5" w14:textId="4D125C67" w:rsidR="007978A0" w:rsidRDefault="007978A0">
      <w:pPr>
        <w:pStyle w:val="BodyText"/>
        <w:rPr>
          <w:rFonts w:ascii="Trebuchet MS"/>
          <w:b/>
          <w:sz w:val="22"/>
        </w:rPr>
      </w:pPr>
    </w:p>
    <w:p w14:paraId="401D6E50" w14:textId="14F7E97F" w:rsidR="003B3666" w:rsidRDefault="003B3666">
      <w:pPr>
        <w:pStyle w:val="BodyText"/>
        <w:rPr>
          <w:rFonts w:ascii="Trebuchet MS"/>
          <w:b/>
          <w:sz w:val="22"/>
        </w:rPr>
      </w:pPr>
    </w:p>
    <w:p w14:paraId="441DD5BE" w14:textId="6C575869" w:rsidR="003B3666" w:rsidRDefault="003B3666">
      <w:pPr>
        <w:pStyle w:val="BodyText"/>
        <w:rPr>
          <w:rFonts w:ascii="Trebuchet MS"/>
          <w:b/>
          <w:sz w:val="22"/>
        </w:rPr>
      </w:pPr>
    </w:p>
    <w:p w14:paraId="479DBC54" w14:textId="41F32277" w:rsidR="003B3666" w:rsidRDefault="003B3666">
      <w:pPr>
        <w:pStyle w:val="BodyText"/>
        <w:spacing w:before="4"/>
        <w:rPr>
          <w:rFonts w:ascii="Trebuchet MS"/>
          <w:b/>
          <w:sz w:val="24"/>
        </w:rPr>
      </w:pPr>
    </w:p>
    <w:p w14:paraId="094EC859" w14:textId="33C3766E" w:rsidR="003B3666" w:rsidRDefault="007978A0">
      <w:pPr>
        <w:pStyle w:val="BodyText"/>
        <w:rPr>
          <w:b/>
          <w:sz w:val="22"/>
        </w:rPr>
      </w:pPr>
      <w:r>
        <w:rPr>
          <w:b/>
          <w:noProof/>
          <w:sz w:val="22"/>
          <w:lang w:bidi="ar-SA"/>
        </w:rPr>
        <w:drawing>
          <wp:anchor distT="0" distB="0" distL="114300" distR="114300" simplePos="0" relativeHeight="251645952" behindDoc="1" locked="0" layoutInCell="1" allowOverlap="1" wp14:anchorId="5D232546" wp14:editId="237D7FCA">
            <wp:simplePos x="0" y="0"/>
            <wp:positionH relativeFrom="column">
              <wp:posOffset>1066800</wp:posOffset>
            </wp:positionH>
            <wp:positionV relativeFrom="paragraph">
              <wp:posOffset>6052820</wp:posOffset>
            </wp:positionV>
            <wp:extent cx="1786890" cy="6153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890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8AC0A" w14:textId="7E363415" w:rsidR="003B3666" w:rsidRDefault="003B3666">
      <w:pPr>
        <w:pStyle w:val="BodyText"/>
        <w:spacing w:before="12"/>
        <w:rPr>
          <w:b/>
          <w:sz w:val="29"/>
        </w:rPr>
      </w:pPr>
    </w:p>
    <w:p w14:paraId="009CCDD5" w14:textId="09E047D2" w:rsidR="003B3666" w:rsidRDefault="00C37063" w:rsidP="003D43E3">
      <w:pPr>
        <w:spacing w:before="101"/>
        <w:ind w:left="312" w:right="708"/>
        <w:rPr>
          <w:b/>
          <w:sz w:val="16"/>
        </w:rPr>
      </w:pPr>
      <w:r>
        <w:br w:type="column"/>
      </w:r>
    </w:p>
    <w:p w14:paraId="1A9121D3" w14:textId="78C74ABA" w:rsidR="003B3666" w:rsidRDefault="0038223C">
      <w:pPr>
        <w:pStyle w:val="BodyText"/>
        <w:rPr>
          <w:b/>
          <w:sz w:val="22"/>
        </w:rPr>
      </w:pPr>
      <w:r>
        <w:rPr>
          <w:noProof/>
          <w:lang w:bidi="ar-SA"/>
        </w:rPr>
        <w:drawing>
          <wp:anchor distT="0" distB="0" distL="114300" distR="114300" simplePos="0" relativeHeight="251719680" behindDoc="1" locked="0" layoutInCell="1" allowOverlap="1" wp14:anchorId="3C7C194D" wp14:editId="550FEC10">
            <wp:simplePos x="0" y="0"/>
            <wp:positionH relativeFrom="column">
              <wp:posOffset>3188062</wp:posOffset>
            </wp:positionH>
            <wp:positionV relativeFrom="paragraph">
              <wp:posOffset>-2194923</wp:posOffset>
            </wp:positionV>
            <wp:extent cx="278765" cy="457200"/>
            <wp:effectExtent l="0" t="0" r="635" b="0"/>
            <wp:wrapTight wrapText="bothSides">
              <wp:wrapPolygon edited="0">
                <wp:start x="21600" y="21600"/>
                <wp:lineTo x="21600" y="600"/>
                <wp:lineTo x="935" y="600"/>
                <wp:lineTo x="935" y="21600"/>
                <wp:lineTo x="21600" y="2160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27876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36A9">
        <w:rPr>
          <w:b/>
          <w:noProof/>
          <w:sz w:val="22"/>
          <w:lang w:bidi="ar-SA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40D121D" wp14:editId="68D409CA">
                <wp:simplePos x="0" y="0"/>
                <wp:positionH relativeFrom="page">
                  <wp:posOffset>231354</wp:posOffset>
                </wp:positionH>
                <wp:positionV relativeFrom="paragraph">
                  <wp:posOffset>64663</wp:posOffset>
                </wp:positionV>
                <wp:extent cx="7220047" cy="7375525"/>
                <wp:effectExtent l="0" t="0" r="6350" b="317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0047" cy="7375525"/>
                          <a:chOff x="125591" y="214497"/>
                          <a:chExt cx="7221289" cy="7376494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1828799" y="4684185"/>
                            <a:ext cx="4233545" cy="2906806"/>
                            <a:chOff x="-22579" y="67029"/>
                            <a:chExt cx="4233545" cy="2906806"/>
                          </a:xfrm>
                        </wpg:grpSpPr>
                        <pic:pic xmlns:pic="http://schemas.openxmlformats.org/drawingml/2006/picture">
                          <pic:nvPicPr>
                            <pic:cNvPr id="11" name="Picture 9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2428"/>
                            <a:stretch/>
                          </pic:blipFill>
                          <pic:spPr bwMode="auto">
                            <a:xfrm>
                              <a:off x="-22579" y="191900"/>
                              <a:ext cx="4233545" cy="27819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Picture 9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86458" y="67029"/>
                              <a:ext cx="1329055" cy="5422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18" name="Group 18"/>
                        <wpg:cNvGrpSpPr/>
                        <wpg:grpSpPr>
                          <a:xfrm>
                            <a:off x="125591" y="214497"/>
                            <a:ext cx="7221289" cy="4492970"/>
                            <a:chOff x="125591" y="214497"/>
                            <a:chExt cx="7221289" cy="4492970"/>
                          </a:xfrm>
                        </wpg:grpSpPr>
                        <wpg:grpSp>
                          <wpg:cNvPr id="19" name="Group 19"/>
                          <wpg:cNvGrpSpPr/>
                          <wpg:grpSpPr>
                            <a:xfrm>
                              <a:off x="125591" y="670982"/>
                              <a:ext cx="5388610" cy="4006850"/>
                              <a:chOff x="125591" y="670982"/>
                              <a:chExt cx="5388610" cy="4006850"/>
                            </a:xfrm>
                          </wpg:grpSpPr>
                          <pic:pic xmlns:pic="http://schemas.openxmlformats.org/drawingml/2006/picture">
                            <pic:nvPicPr>
                              <pic:cNvPr id="20" name="Picture 2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25591" y="670982"/>
                                <a:ext cx="5388610" cy="4006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2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62873" y="709862"/>
                                <a:ext cx="3289560" cy="39184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CD333" w14:textId="4E3225FC" w:rsidR="006679ED" w:rsidRDefault="00C036A9" w:rsidP="00C050DD">
                                  <w:pPr>
                                    <w:pStyle w:val="BodyText"/>
                                    <w:spacing w:before="86"/>
                                    <w:ind w:left="598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5B05AC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>English:</w:t>
                                  </w:r>
                                  <w:r w:rsidR="005B05AC" w:rsidRPr="005B05AC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74E82264" w14:textId="77777777" w:rsidR="00D6667A" w:rsidRPr="00C050DD" w:rsidRDefault="00D6667A" w:rsidP="00C050DD">
                                  <w:pPr>
                                    <w:pStyle w:val="BodyText"/>
                                    <w:spacing w:before="86"/>
                                    <w:ind w:left="598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D2BF707" w14:textId="428D993F" w:rsidR="000B423D" w:rsidRDefault="00207D07">
                                  <w:pPr>
                                    <w:rPr>
                                      <w:rFonts w:ascii="Ebrima" w:hAnsi="Ebrima" w:cstheme="minorHAnsi"/>
                                    </w:rPr>
                                  </w:pPr>
                                  <w:r>
                                    <w:rPr>
                                      <w:rFonts w:ascii="Ebrima" w:hAnsi="Ebrima" w:cstheme="minorHAnsi"/>
                                    </w:rPr>
                                    <w:t>To begin this term</w:t>
                                  </w:r>
                                  <w:r w:rsidR="00476FE7">
                                    <w:rPr>
                                      <w:rFonts w:ascii="Ebrima" w:hAnsi="Ebrima" w:cstheme="minorHAnsi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Ebrima" w:hAnsi="Ebrima" w:cstheme="minorHAnsi"/>
                                    </w:rPr>
                                    <w:t xml:space="preserve"> we will be studying poems </w:t>
                                  </w:r>
                                  <w:r w:rsidR="00404C65">
                                    <w:rPr>
                                      <w:rFonts w:ascii="Ebrima" w:hAnsi="Ebrima" w:cstheme="minorHAnsi"/>
                                    </w:rPr>
                                    <w:t xml:space="preserve">from The Lost Words and The </w:t>
                                  </w:r>
                                  <w:r w:rsidR="006820A1">
                                    <w:rPr>
                                      <w:rFonts w:ascii="Ebrima" w:hAnsi="Ebrima" w:cstheme="minorHAnsi"/>
                                    </w:rPr>
                                    <w:t xml:space="preserve">Lost </w:t>
                                  </w:r>
                                  <w:r w:rsidR="00476FE7">
                                    <w:rPr>
                                      <w:rFonts w:ascii="Ebrima" w:hAnsi="Ebrima" w:cstheme="minorHAnsi"/>
                                    </w:rPr>
                                    <w:t>S</w:t>
                                  </w:r>
                                  <w:r w:rsidR="006820A1">
                                    <w:rPr>
                                      <w:rFonts w:ascii="Ebrima" w:hAnsi="Ebrima" w:cstheme="minorHAnsi"/>
                                    </w:rPr>
                                    <w:t>pells</w:t>
                                  </w:r>
                                  <w:r w:rsidR="00404C65">
                                    <w:rPr>
                                      <w:rFonts w:ascii="Ebrima" w:hAnsi="Ebrima" w:cstheme="minorHAnsi"/>
                                    </w:rPr>
                                    <w:t xml:space="preserve">. these </w:t>
                                  </w:r>
                                  <w:r w:rsidR="006820A1">
                                    <w:rPr>
                                      <w:rFonts w:ascii="Ebrima" w:hAnsi="Ebrima" w:cstheme="minorHAnsi"/>
                                    </w:rPr>
                                    <w:t xml:space="preserve">link with our </w:t>
                                  </w:r>
                                  <w:r w:rsidR="00476FE7">
                                    <w:rPr>
                                      <w:rFonts w:ascii="Ebrima" w:hAnsi="Ebrima" w:cstheme="minorHAnsi"/>
                                    </w:rPr>
                                    <w:t>geography.</w:t>
                                  </w:r>
                                </w:p>
                                <w:p w14:paraId="4D3CDAC8" w14:textId="308ACDB7" w:rsidR="00476FE7" w:rsidRDefault="00476FE7">
                                  <w:pPr>
                                    <w:rPr>
                                      <w:rFonts w:ascii="Ebrima" w:hAnsi="Ebrima" w:cstheme="minorHAnsi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Ebrima" w:hAnsi="Ebrima" w:cstheme="minorHAnsi"/>
                                    </w:rPr>
                                    <w:t xml:space="preserve">Following this we will </w:t>
                                  </w:r>
                                  <w:r w:rsidR="00F957DB">
                                    <w:rPr>
                                      <w:rFonts w:ascii="Ebrima" w:hAnsi="Ebrima" w:cstheme="minorHAnsi"/>
                                    </w:rPr>
                                    <w:t>be studying the book Darwin’s D</w:t>
                                  </w:r>
                                  <w:r w:rsidR="00642B09">
                                    <w:rPr>
                                      <w:rFonts w:ascii="Ebrima" w:hAnsi="Ebrima" w:cstheme="minorHAnsi"/>
                                    </w:rPr>
                                    <w:t xml:space="preserve">ragons. </w:t>
                                  </w:r>
                                  <w:r w:rsidR="008745E7">
                                    <w:rPr>
                                      <w:rFonts w:ascii="Ebrima" w:hAnsi="Ebrima" w:cstheme="minorHAnsi"/>
                                    </w:rPr>
                                    <w:t>This is</w:t>
                                  </w:r>
                                  <w:r w:rsidR="008745E7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 an engaging novel which </w:t>
                                  </w:r>
                                  <w:r w:rsidR="008745E7" w:rsidRPr="00E60AE7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>mixes</w:t>
                                  </w:r>
                                  <w:r w:rsidR="008745E7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 an adventure story with discovery and magic.  </w:t>
                                  </w:r>
                                  <w:r w:rsidR="008745E7" w:rsidRPr="00121CC5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It is steeped in </w:t>
                                  </w:r>
                                  <w:r w:rsidR="00585405" w:rsidRPr="00121CC5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>science,</w:t>
                                  </w:r>
                                  <w:r w:rsidR="008745E7" w:rsidRPr="00121CC5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 and it blends fantasy fiction with historical fact.</w:t>
                                  </w:r>
                                  <w:r w:rsidR="008745E7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 It links with the science topic on evolution and inheritance and with the geography topic on the environment. It also aligns with one of our key themes of resilience and courage.</w:t>
                                  </w:r>
                                </w:p>
                                <w:p w14:paraId="785B51A5" w14:textId="4DBD7985" w:rsidR="008745E7" w:rsidRDefault="008745E7">
                                  <w:pPr>
                                    <w:rPr>
                                      <w:rFonts w:ascii="Ebrima" w:hAnsi="Ebrima" w:cstheme="minorHAnsi"/>
                                    </w:rPr>
                                  </w:pPr>
                                  <w:r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During this term we will be writing </w:t>
                                  </w:r>
                                  <w:r w:rsidR="00E371DC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>a non-chronological report a</w:t>
                                  </w:r>
                                  <w:r w:rsidR="0059550F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nd writing our own fiction from different </w:t>
                                  </w:r>
                                  <w:r w:rsidR="00585405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>viewpoints</w:t>
                                  </w:r>
                                  <w:r w:rsidR="0059550F">
                                    <w:rPr>
                                      <w:rFonts w:ascii="Ebrima" w:hAnsi="Ebrima" w:cstheme="minorHAnsi"/>
                                      <w:bCs/>
                                    </w:rPr>
                                    <w:t xml:space="preserve">. </w:t>
                                  </w:r>
                                </w:p>
                                <w:p w14:paraId="10209B03" w14:textId="77777777" w:rsidR="00476FE7" w:rsidRPr="000B423D" w:rsidRDefault="00476FE7">
                                  <w:pPr>
                                    <w:rPr>
                                      <w:rFonts w:ascii="Ebrima" w:hAnsi="Ebrima" w:cstheme="minorHAns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23" name="Group 23"/>
                          <wpg:cNvGrpSpPr/>
                          <wpg:grpSpPr>
                            <a:xfrm>
                              <a:off x="3815645" y="214497"/>
                              <a:ext cx="3531235" cy="4492970"/>
                              <a:chOff x="-33866" y="124186"/>
                              <a:chExt cx="3531235" cy="4492970"/>
                            </a:xfrm>
                          </wpg:grpSpPr>
                          <pic:pic xmlns:pic="http://schemas.openxmlformats.org/drawingml/2006/picture">
                            <pic:nvPicPr>
                              <pic:cNvPr id="24" name="image32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print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33866" y="462986"/>
                                <a:ext cx="3531235" cy="41541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5" name="image31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519287" y="124186"/>
                                <a:ext cx="2478405" cy="51879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0D121D" id="Group 8" o:spid="_x0000_s1028" style="position:absolute;margin-left:18.2pt;margin-top:5.1pt;width:568.5pt;height:580.75pt;z-index:251672576;mso-position-horizontal-relative:page;mso-width-relative:margin;mso-height-relative:margin" coordorigin="1255,2144" coordsize="72212,7376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">
                <v:group id="Group 9" o:spid="_x0000_s1029" style="position:absolute;left:18287;top:46841;width:42336;height:29068" coordorigin="-225,670" coordsize="42335,290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5" o:spid="_x0000_s1030" type="#_x0000_t75" style="position:absolute;left:-225;top:1919;width:42334;height:27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">
                    <v:imagedata r:id="rId16" o:title="" cropbottom="1591f"/>
                  </v:shape>
                  <v:shape id="Picture 96" o:spid="_x0000_s1031" type="#_x0000_t75" style="position:absolute;left:27864;top:670;width:13291;height:5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">
                    <v:imagedata r:id="rId17" o:title=""/>
                  </v:shape>
                </v:group>
                <v:group id="Group 18" o:spid="_x0000_s1032" style="position:absolute;left:1255;top:2144;width:72213;height:44930" coordorigin="1255,2144" coordsize="72212,44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up 19" o:spid="_x0000_s1033" style="position:absolute;left:1255;top:6709;width:53887;height:40069" coordorigin="1255,6709" coordsize="53886,400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shape id="Picture 20" o:spid="_x0000_s1034" type="#_x0000_t75" style="position:absolute;left:1255;top:6709;width:53887;height:400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">
                      <v:imagedata r:id="rId18" o:title=""/>
                    </v:shape>
                    <v:shape id="_x0000_s1035" type="#_x0000_t202" style="position:absolute;left:2628;top:7098;width:32896;height:39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    <v:textbox>
                        <w:txbxContent>
                          <w:p w14:paraId="2FECD333" w14:textId="4E3225FC" w:rsidR="006679ED" w:rsidRDefault="00C036A9" w:rsidP="00C050DD">
                            <w:pPr>
                              <w:pStyle w:val="BodyText"/>
                              <w:spacing w:before="86"/>
                              <w:ind w:left="598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5B05A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nglish:</w:t>
                            </w:r>
                            <w:r w:rsidR="005B05AC" w:rsidRPr="005B05AC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4E82264" w14:textId="77777777" w:rsidR="00D6667A" w:rsidRPr="00C050DD" w:rsidRDefault="00D6667A" w:rsidP="00C050DD">
                            <w:pPr>
                              <w:pStyle w:val="BodyText"/>
                              <w:spacing w:before="86"/>
                              <w:ind w:left="598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4D2BF707" w14:textId="428D993F" w:rsidR="000B423D" w:rsidRDefault="00207D07">
                            <w:pPr>
                              <w:rPr>
                                <w:rFonts w:ascii="Ebrima" w:hAnsi="Ebrima" w:cstheme="minorHAnsi"/>
                              </w:rPr>
                            </w:pPr>
                            <w:r>
                              <w:rPr>
                                <w:rFonts w:ascii="Ebrima" w:hAnsi="Ebrima" w:cstheme="minorHAnsi"/>
                              </w:rPr>
                              <w:t>To begin this term</w:t>
                            </w:r>
                            <w:r w:rsidR="00476FE7">
                              <w:rPr>
                                <w:rFonts w:ascii="Ebrima" w:hAnsi="Ebrima" w:cstheme="minorHAnsi"/>
                              </w:rPr>
                              <w:t>,</w:t>
                            </w:r>
                            <w:r>
                              <w:rPr>
                                <w:rFonts w:ascii="Ebrima" w:hAnsi="Ebrima" w:cstheme="minorHAnsi"/>
                              </w:rPr>
                              <w:t xml:space="preserve"> we will be studying poems </w:t>
                            </w:r>
                            <w:r w:rsidR="00404C65">
                              <w:rPr>
                                <w:rFonts w:ascii="Ebrima" w:hAnsi="Ebrima" w:cstheme="minorHAnsi"/>
                              </w:rPr>
                              <w:t xml:space="preserve">from The Lost Words and The </w:t>
                            </w:r>
                            <w:r w:rsidR="006820A1">
                              <w:rPr>
                                <w:rFonts w:ascii="Ebrima" w:hAnsi="Ebrima" w:cstheme="minorHAnsi"/>
                              </w:rPr>
                              <w:t xml:space="preserve">Lost </w:t>
                            </w:r>
                            <w:r w:rsidR="00476FE7">
                              <w:rPr>
                                <w:rFonts w:ascii="Ebrima" w:hAnsi="Ebrima" w:cstheme="minorHAnsi"/>
                              </w:rPr>
                              <w:t>S</w:t>
                            </w:r>
                            <w:r w:rsidR="006820A1">
                              <w:rPr>
                                <w:rFonts w:ascii="Ebrima" w:hAnsi="Ebrima" w:cstheme="minorHAnsi"/>
                              </w:rPr>
                              <w:t>pells</w:t>
                            </w:r>
                            <w:r w:rsidR="00404C65">
                              <w:rPr>
                                <w:rFonts w:ascii="Ebrima" w:hAnsi="Ebrima" w:cstheme="minorHAnsi"/>
                              </w:rPr>
                              <w:t xml:space="preserve">. these </w:t>
                            </w:r>
                            <w:r w:rsidR="006820A1">
                              <w:rPr>
                                <w:rFonts w:ascii="Ebrima" w:hAnsi="Ebrima" w:cstheme="minorHAnsi"/>
                              </w:rPr>
                              <w:t xml:space="preserve">link with our </w:t>
                            </w:r>
                            <w:r w:rsidR="00476FE7">
                              <w:rPr>
                                <w:rFonts w:ascii="Ebrima" w:hAnsi="Ebrima" w:cstheme="minorHAnsi"/>
                              </w:rPr>
                              <w:t>geography.</w:t>
                            </w:r>
                          </w:p>
                          <w:p w14:paraId="4D3CDAC8" w14:textId="308ACDB7" w:rsidR="00476FE7" w:rsidRDefault="00476FE7">
                            <w:pPr>
                              <w:rPr>
                                <w:rFonts w:ascii="Ebrima" w:hAnsi="Ebrima" w:cstheme="minorHAnsi"/>
                                <w:bCs/>
                              </w:rPr>
                            </w:pPr>
                            <w:r>
                              <w:rPr>
                                <w:rFonts w:ascii="Ebrima" w:hAnsi="Ebrima" w:cstheme="minorHAnsi"/>
                              </w:rPr>
                              <w:t xml:space="preserve">Following this we will </w:t>
                            </w:r>
                            <w:r w:rsidR="00F957DB">
                              <w:rPr>
                                <w:rFonts w:ascii="Ebrima" w:hAnsi="Ebrima" w:cstheme="minorHAnsi"/>
                              </w:rPr>
                              <w:t>be studying the book Darwin’s D</w:t>
                            </w:r>
                            <w:r w:rsidR="00642B09">
                              <w:rPr>
                                <w:rFonts w:ascii="Ebrima" w:hAnsi="Ebrima" w:cstheme="minorHAnsi"/>
                              </w:rPr>
                              <w:t xml:space="preserve">ragons. </w:t>
                            </w:r>
                            <w:r w:rsidR="008745E7">
                              <w:rPr>
                                <w:rFonts w:ascii="Ebrima" w:hAnsi="Ebrima" w:cstheme="minorHAnsi"/>
                              </w:rPr>
                              <w:t>This is</w:t>
                            </w:r>
                            <w:r w:rsidR="008745E7">
                              <w:rPr>
                                <w:rFonts w:ascii="Ebrima" w:hAnsi="Ebrima" w:cstheme="minorHAnsi"/>
                                <w:bCs/>
                              </w:rPr>
                              <w:t xml:space="preserve"> an engaging novel which </w:t>
                            </w:r>
                            <w:r w:rsidR="008745E7" w:rsidRPr="00E60AE7">
                              <w:rPr>
                                <w:rFonts w:ascii="Ebrima" w:hAnsi="Ebrima" w:cstheme="minorHAnsi"/>
                                <w:bCs/>
                              </w:rPr>
                              <w:t>mixes</w:t>
                            </w:r>
                            <w:r w:rsidR="008745E7">
                              <w:rPr>
                                <w:rFonts w:ascii="Ebrima" w:hAnsi="Ebrima" w:cstheme="minorHAnsi"/>
                                <w:bCs/>
                              </w:rPr>
                              <w:t xml:space="preserve"> an adventure story with discovery and magic.  </w:t>
                            </w:r>
                            <w:r w:rsidR="008745E7" w:rsidRPr="00121CC5">
                              <w:rPr>
                                <w:rFonts w:ascii="Ebrima" w:hAnsi="Ebrima" w:cstheme="minorHAnsi"/>
                                <w:bCs/>
                              </w:rPr>
                              <w:t xml:space="preserve">It is steeped in </w:t>
                            </w:r>
                            <w:r w:rsidR="00585405" w:rsidRPr="00121CC5">
                              <w:rPr>
                                <w:rFonts w:ascii="Ebrima" w:hAnsi="Ebrima" w:cstheme="minorHAnsi"/>
                                <w:bCs/>
                              </w:rPr>
                              <w:t>science,</w:t>
                            </w:r>
                            <w:r w:rsidR="008745E7" w:rsidRPr="00121CC5">
                              <w:rPr>
                                <w:rFonts w:ascii="Ebrima" w:hAnsi="Ebrima" w:cstheme="minorHAnsi"/>
                                <w:bCs/>
                              </w:rPr>
                              <w:t xml:space="preserve"> and it blends fantasy fiction with historical fact.</w:t>
                            </w:r>
                            <w:r w:rsidR="008745E7">
                              <w:rPr>
                                <w:rFonts w:ascii="Ebrima" w:hAnsi="Ebrima" w:cstheme="minorHAnsi"/>
                                <w:bCs/>
                              </w:rPr>
                              <w:t xml:space="preserve"> It links with the science topic on evolution and inheritance and with the geography topic on the environment. It also aligns with one of our key themes of resilience and courage.</w:t>
                            </w:r>
                          </w:p>
                          <w:p w14:paraId="785B51A5" w14:textId="4DBD7985" w:rsidR="008745E7" w:rsidRDefault="008745E7">
                            <w:pPr>
                              <w:rPr>
                                <w:rFonts w:ascii="Ebrima" w:hAnsi="Ebrima" w:cstheme="minorHAnsi"/>
                              </w:rPr>
                            </w:pPr>
                            <w:r>
                              <w:rPr>
                                <w:rFonts w:ascii="Ebrima" w:hAnsi="Ebrima" w:cstheme="minorHAnsi"/>
                                <w:bCs/>
                              </w:rPr>
                              <w:t xml:space="preserve">During this term we will be writing </w:t>
                            </w:r>
                            <w:r w:rsidR="00E371DC">
                              <w:rPr>
                                <w:rFonts w:ascii="Ebrima" w:hAnsi="Ebrima" w:cstheme="minorHAnsi"/>
                                <w:bCs/>
                              </w:rPr>
                              <w:t>a non-chronological report a</w:t>
                            </w:r>
                            <w:r w:rsidR="0059550F">
                              <w:rPr>
                                <w:rFonts w:ascii="Ebrima" w:hAnsi="Ebrima" w:cstheme="minorHAnsi"/>
                                <w:bCs/>
                              </w:rPr>
                              <w:t xml:space="preserve">nd writing our own fiction from different </w:t>
                            </w:r>
                            <w:r w:rsidR="00585405">
                              <w:rPr>
                                <w:rFonts w:ascii="Ebrima" w:hAnsi="Ebrima" w:cstheme="minorHAnsi"/>
                                <w:bCs/>
                              </w:rPr>
                              <w:t>viewpoints</w:t>
                            </w:r>
                            <w:r w:rsidR="0059550F">
                              <w:rPr>
                                <w:rFonts w:ascii="Ebrima" w:hAnsi="Ebrima" w:cstheme="minorHAnsi"/>
                                <w:bCs/>
                              </w:rPr>
                              <w:t xml:space="preserve">. </w:t>
                            </w:r>
                          </w:p>
                          <w:p w14:paraId="10209B03" w14:textId="77777777" w:rsidR="00476FE7" w:rsidRPr="000B423D" w:rsidRDefault="00476FE7">
                            <w:pPr>
                              <w:rPr>
                                <w:rFonts w:ascii="Ebrima" w:hAnsi="Ebrima" w:cstheme="minorHAnsi"/>
                              </w:rPr>
                            </w:pPr>
                          </w:p>
                        </w:txbxContent>
                      </v:textbox>
                    </v:shape>
                  </v:group>
                  <v:group id="Group 23" o:spid="_x0000_s1036" style="position:absolute;left:38156;top:2144;width:35312;height:44930" coordorigin="-338,1241" coordsize="35312,44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shape id="image32.png" o:spid="_x0000_s1037" type="#_x0000_t75" style="position:absolute;left:-338;top:4629;width:35311;height:415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">
                      <v:imagedata r:id="rId19" o:title=""/>
                    </v:shape>
                    <v:shape id="image31.png" o:spid="_x0000_s1038" type="#_x0000_t75" style="position:absolute;left:5192;top:1241;width:24784;height:5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">
                      <v:imagedata r:id="rId20" o:title=""/>
                    </v:shape>
                  </v:group>
                </v:group>
                <w10:wrap anchorx="page"/>
              </v:group>
            </w:pict>
          </mc:Fallback>
        </mc:AlternateContent>
      </w:r>
    </w:p>
    <w:p w14:paraId="4CCB4D08" w14:textId="65483054" w:rsidR="003B3666" w:rsidRDefault="003B3666">
      <w:pPr>
        <w:pStyle w:val="BodyText"/>
        <w:rPr>
          <w:b/>
          <w:sz w:val="22"/>
        </w:rPr>
      </w:pPr>
    </w:p>
    <w:p w14:paraId="2E5705C9" w14:textId="3AA824D9" w:rsidR="003B3666" w:rsidRDefault="0074459A">
      <w:pPr>
        <w:pStyle w:val="BodyText"/>
        <w:rPr>
          <w:b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31AEDBE" wp14:editId="36ECE36A">
                <wp:simplePos x="0" y="0"/>
                <wp:positionH relativeFrom="column">
                  <wp:posOffset>74314</wp:posOffset>
                </wp:positionH>
                <wp:positionV relativeFrom="paragraph">
                  <wp:posOffset>170180</wp:posOffset>
                </wp:positionV>
                <wp:extent cx="3457550" cy="4407688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7550" cy="440768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872D6" w14:textId="77777777" w:rsidR="0074459A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Throughout Year 6, the children will be working on groups of objectives linked to the following strands: </w:t>
                            </w:r>
                          </w:p>
                          <w:p w14:paraId="72AA3728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• Number and Place Value </w:t>
                            </w:r>
                          </w:p>
                          <w:p w14:paraId="0712FB50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• Addition and Subtraction </w:t>
                            </w:r>
                          </w:p>
                          <w:p w14:paraId="7E3FD040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• Multiplication and Division </w:t>
                            </w:r>
                          </w:p>
                          <w:p w14:paraId="71251D2F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• Fractions and Decimals </w:t>
                            </w:r>
                          </w:p>
                          <w:p w14:paraId="37DD90AE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• Measurement </w:t>
                            </w:r>
                          </w:p>
                          <w:p w14:paraId="4A043FBF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• Geometry (Shape and Space) </w:t>
                            </w:r>
                          </w:p>
                          <w:p w14:paraId="200E68BE" w14:textId="77777777" w:rsidR="0074459A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>• Statistics (Data Handling)</w:t>
                            </w:r>
                          </w:p>
                          <w:p w14:paraId="63D4F925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14:paraId="7C66DC26" w14:textId="68FDAED5" w:rsidR="0074459A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sz w:val="20"/>
                              </w:rPr>
                              <w:t xml:space="preserve">This half term, we will b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completing our work on </w:t>
                            </w:r>
                            <w:r w:rsidR="00933FA6">
                              <w:rPr>
                                <w:rFonts w:ascii="Arial" w:hAnsi="Arial" w:cs="Arial"/>
                                <w:sz w:val="20"/>
                              </w:rPr>
                              <w:t>algebra</w:t>
                            </w:r>
                            <w:r w:rsidR="00475BD8"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and moving onto working with </w:t>
                            </w:r>
                            <w:r w:rsidR="00530B2F">
                              <w:rPr>
                                <w:rFonts w:ascii="Arial" w:hAnsi="Arial" w:cs="Arial"/>
                                <w:sz w:val="20"/>
                              </w:rPr>
                              <w:t>perimeter, are and volum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="00475BD8">
                              <w:rPr>
                                <w:rFonts w:ascii="Arial" w:hAnsi="Arial" w:cs="Arial"/>
                                <w:sz w:val="20"/>
                              </w:rPr>
                              <w:t xml:space="preserve">This will be followed by work on </w:t>
                            </w:r>
                            <w:r w:rsidR="00530B2F">
                              <w:rPr>
                                <w:rFonts w:ascii="Arial" w:hAnsi="Arial" w:cs="Arial"/>
                                <w:sz w:val="20"/>
                              </w:rPr>
                              <w:t>ratio</w:t>
                            </w:r>
                            <w:r w:rsidR="00475BD8">
                              <w:rPr>
                                <w:rFonts w:ascii="Arial" w:hAnsi="Arial" w:cs="Arial"/>
                                <w:sz w:val="20"/>
                              </w:rPr>
                              <w:t>, which we will move</w:t>
                            </w:r>
                            <w:r w:rsidR="00585405">
                              <w:rPr>
                                <w:rFonts w:ascii="Arial" w:hAnsi="Arial" w:cs="Arial"/>
                                <w:sz w:val="20"/>
                              </w:rPr>
                              <w:t xml:space="preserve"> on</w:t>
                            </w:r>
                            <w:r w:rsidR="00475BD8">
                              <w:rPr>
                                <w:rFonts w:ascii="Arial" w:hAnsi="Arial" w:cs="Arial"/>
                                <w:sz w:val="20"/>
                              </w:rPr>
                              <w:t xml:space="preserve"> to before half term.</w:t>
                            </w:r>
                          </w:p>
                          <w:p w14:paraId="5499B149" w14:textId="4043610A" w:rsidR="00475BD8" w:rsidRDefault="00475BD8" w:rsidP="0074459A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As with most strands of maths, it is imperative that children have a secure knowledge of their times tables. This ha</w:t>
                            </w:r>
                            <w:r w:rsidR="008E3E70">
                              <w:rPr>
                                <w:rFonts w:ascii="Arial" w:hAnsi="Arial" w:cs="Arial"/>
                                <w:sz w:val="20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improved in our class this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term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="008E3E70">
                              <w:rPr>
                                <w:rFonts w:ascii="Arial" w:hAnsi="Arial" w:cs="Arial"/>
                                <w:sz w:val="20"/>
                              </w:rPr>
                              <w:t xml:space="preserve">but children </w:t>
                            </w:r>
                            <w:r w:rsidR="002C3496">
                              <w:rPr>
                                <w:rFonts w:ascii="Arial" w:hAnsi="Arial" w:cs="Arial"/>
                                <w:sz w:val="20"/>
                              </w:rPr>
                              <w:t xml:space="preserve">still need to practise on </w:t>
                            </w:r>
                            <w:proofErr w:type="spellStart"/>
                            <w:r w:rsidR="002C3496">
                              <w:rPr>
                                <w:rFonts w:ascii="Arial" w:hAnsi="Arial" w:cs="Arial"/>
                                <w:sz w:val="20"/>
                              </w:rPr>
                              <w:t>TTRockstars</w:t>
                            </w:r>
                            <w:proofErr w:type="spellEnd"/>
                            <w:r w:rsidR="002C3496">
                              <w:rPr>
                                <w:rFonts w:ascii="Arial" w:hAnsi="Arial" w:cs="Arial"/>
                                <w:sz w:val="20"/>
                              </w:rPr>
                              <w:t xml:space="preserve"> as well as completing their </w:t>
                            </w:r>
                            <w:r w:rsidR="00765A25">
                              <w:rPr>
                                <w:rFonts w:ascii="Arial" w:hAnsi="Arial" w:cs="Arial"/>
                                <w:sz w:val="20"/>
                              </w:rPr>
                              <w:t>homework on Freckle Maths.</w:t>
                            </w:r>
                          </w:p>
                          <w:p w14:paraId="1118AA99" w14:textId="77777777" w:rsidR="0074459A" w:rsidRPr="004D3392" w:rsidRDefault="0074459A" w:rsidP="0074459A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4D3392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Key words:</w:t>
                            </w:r>
                          </w:p>
                          <w:p w14:paraId="7A556EBE" w14:textId="7E0665F2" w:rsidR="0074459A" w:rsidRPr="004D3392" w:rsidRDefault="000B423D" w:rsidP="0074459A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ubstitution, formulae</w:t>
                            </w:r>
                            <w:r w:rsidR="00765A2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2B1B5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erimeter, area, volume, ratio, propor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1AEDBE" id="_x0000_s1039" type="#_x0000_t202" style="position:absolute;margin-left:5.85pt;margin-top:13.4pt;width:272.25pt;height:347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" filled="f" stroked="f">
                <v:textbox>
                  <w:txbxContent>
                    <w:p w14:paraId="298872D6" w14:textId="77777777" w:rsidR="0074459A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Throughout Year 6, the children will be working on groups of objectives linked to the following strands: </w:t>
                      </w:r>
                    </w:p>
                    <w:p w14:paraId="72AA3728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• Number and Place Value </w:t>
                      </w:r>
                    </w:p>
                    <w:p w14:paraId="0712FB50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• Addition and Subtraction </w:t>
                      </w:r>
                    </w:p>
                    <w:p w14:paraId="7E3FD040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• Multiplication and Division </w:t>
                      </w:r>
                    </w:p>
                    <w:p w14:paraId="71251D2F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• Fractions and Decimals </w:t>
                      </w:r>
                    </w:p>
                    <w:p w14:paraId="37DD90AE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• Measurement </w:t>
                      </w:r>
                    </w:p>
                    <w:p w14:paraId="4A043FBF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• Geometry (Shape and Space) </w:t>
                      </w:r>
                    </w:p>
                    <w:p w14:paraId="200E68BE" w14:textId="77777777" w:rsidR="0074459A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>• Statistics (Data Handling)</w:t>
                      </w:r>
                    </w:p>
                    <w:p w14:paraId="63D4F925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</w:p>
                    <w:p w14:paraId="7C66DC26" w14:textId="68FDAED5" w:rsidR="0074459A" w:rsidRDefault="0074459A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 w:rsidRPr="004D3392">
                        <w:rPr>
                          <w:rFonts w:ascii="Arial" w:hAnsi="Arial" w:cs="Arial"/>
                          <w:sz w:val="20"/>
                        </w:rPr>
                        <w:t xml:space="preserve">This half term, we will be 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completing our work on </w:t>
                      </w:r>
                      <w:r w:rsidR="00933FA6">
                        <w:rPr>
                          <w:rFonts w:ascii="Arial" w:hAnsi="Arial" w:cs="Arial"/>
                          <w:sz w:val="20"/>
                        </w:rPr>
                        <w:t>algebra</w:t>
                      </w:r>
                      <w:r w:rsidR="00475BD8"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and moving onto working with </w:t>
                      </w:r>
                      <w:r w:rsidR="00530B2F">
                        <w:rPr>
                          <w:rFonts w:ascii="Arial" w:hAnsi="Arial" w:cs="Arial"/>
                          <w:sz w:val="20"/>
                        </w:rPr>
                        <w:t>perimeter, are and volume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="00475BD8">
                        <w:rPr>
                          <w:rFonts w:ascii="Arial" w:hAnsi="Arial" w:cs="Arial"/>
                          <w:sz w:val="20"/>
                        </w:rPr>
                        <w:t xml:space="preserve">This will be followed by work on </w:t>
                      </w:r>
                      <w:r w:rsidR="00530B2F">
                        <w:rPr>
                          <w:rFonts w:ascii="Arial" w:hAnsi="Arial" w:cs="Arial"/>
                          <w:sz w:val="20"/>
                        </w:rPr>
                        <w:t>ratio</w:t>
                      </w:r>
                      <w:r w:rsidR="00475BD8">
                        <w:rPr>
                          <w:rFonts w:ascii="Arial" w:hAnsi="Arial" w:cs="Arial"/>
                          <w:sz w:val="20"/>
                        </w:rPr>
                        <w:t>, which we will move</w:t>
                      </w:r>
                      <w:r w:rsidR="00585405">
                        <w:rPr>
                          <w:rFonts w:ascii="Arial" w:hAnsi="Arial" w:cs="Arial"/>
                          <w:sz w:val="20"/>
                        </w:rPr>
                        <w:t xml:space="preserve"> on</w:t>
                      </w:r>
                      <w:r w:rsidR="00475BD8">
                        <w:rPr>
                          <w:rFonts w:ascii="Arial" w:hAnsi="Arial" w:cs="Arial"/>
                          <w:sz w:val="20"/>
                        </w:rPr>
                        <w:t xml:space="preserve"> to before half term.</w:t>
                      </w:r>
                    </w:p>
                    <w:p w14:paraId="5499B149" w14:textId="4043610A" w:rsidR="00475BD8" w:rsidRDefault="00475BD8" w:rsidP="0074459A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As with most strands of maths, it is imperative that children have a secure knowledge of their times tables. This ha</w:t>
                      </w:r>
                      <w:r w:rsidR="008E3E70">
                        <w:rPr>
                          <w:rFonts w:ascii="Arial" w:hAnsi="Arial" w:cs="Arial"/>
                          <w:sz w:val="20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improved in our class this 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</w:rPr>
                        <w:t>term</w:t>
                      </w:r>
                      <w:proofErr w:type="gramEnd"/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="008E3E70">
                        <w:rPr>
                          <w:rFonts w:ascii="Arial" w:hAnsi="Arial" w:cs="Arial"/>
                          <w:sz w:val="20"/>
                        </w:rPr>
                        <w:t xml:space="preserve">but children </w:t>
                      </w:r>
                      <w:r w:rsidR="002C3496">
                        <w:rPr>
                          <w:rFonts w:ascii="Arial" w:hAnsi="Arial" w:cs="Arial"/>
                          <w:sz w:val="20"/>
                        </w:rPr>
                        <w:t xml:space="preserve">still need to practise on </w:t>
                      </w:r>
                      <w:proofErr w:type="spellStart"/>
                      <w:r w:rsidR="002C3496">
                        <w:rPr>
                          <w:rFonts w:ascii="Arial" w:hAnsi="Arial" w:cs="Arial"/>
                          <w:sz w:val="20"/>
                        </w:rPr>
                        <w:t>TTRockstars</w:t>
                      </w:r>
                      <w:proofErr w:type="spellEnd"/>
                      <w:r w:rsidR="002C3496">
                        <w:rPr>
                          <w:rFonts w:ascii="Arial" w:hAnsi="Arial" w:cs="Arial"/>
                          <w:sz w:val="20"/>
                        </w:rPr>
                        <w:t xml:space="preserve"> as well as completing their </w:t>
                      </w:r>
                      <w:r w:rsidR="00765A25">
                        <w:rPr>
                          <w:rFonts w:ascii="Arial" w:hAnsi="Arial" w:cs="Arial"/>
                          <w:sz w:val="20"/>
                        </w:rPr>
                        <w:t>homework on Freckle Maths.</w:t>
                      </w:r>
                    </w:p>
                    <w:p w14:paraId="1118AA99" w14:textId="77777777" w:rsidR="0074459A" w:rsidRPr="004D3392" w:rsidRDefault="0074459A" w:rsidP="0074459A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4D3392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Key words:</w:t>
                      </w:r>
                    </w:p>
                    <w:p w14:paraId="7A556EBE" w14:textId="7E0665F2" w:rsidR="0074459A" w:rsidRPr="004D3392" w:rsidRDefault="000B423D" w:rsidP="0074459A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ubstitution, formulae</w:t>
                      </w:r>
                      <w:r w:rsidR="00765A25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, </w:t>
                      </w:r>
                      <w:r w:rsidR="002B1B5E">
                        <w:rPr>
                          <w:rFonts w:ascii="Arial" w:hAnsi="Arial" w:cs="Arial"/>
                          <w:sz w:val="20"/>
                          <w:szCs w:val="20"/>
                        </w:rPr>
                        <w:t>perimeter, area, volume, ratio, propor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85B1F4" w14:textId="4961487B" w:rsidR="003D43E3" w:rsidRDefault="003D43E3">
      <w:pPr>
        <w:pStyle w:val="BodyText"/>
        <w:rPr>
          <w:b/>
          <w:sz w:val="22"/>
        </w:rPr>
      </w:pPr>
    </w:p>
    <w:p w14:paraId="3308D7DA" w14:textId="77777777" w:rsidR="003D43E3" w:rsidRDefault="003D43E3">
      <w:pPr>
        <w:pStyle w:val="BodyText"/>
        <w:rPr>
          <w:b/>
          <w:sz w:val="22"/>
        </w:rPr>
      </w:pPr>
    </w:p>
    <w:p w14:paraId="754D837C" w14:textId="77777777" w:rsidR="003B3666" w:rsidRDefault="003B3666">
      <w:pPr>
        <w:pStyle w:val="BodyText"/>
        <w:rPr>
          <w:b/>
          <w:sz w:val="27"/>
        </w:rPr>
      </w:pPr>
    </w:p>
    <w:p w14:paraId="39BA1C37" w14:textId="5C0C0AD2" w:rsidR="003B3666" w:rsidRDefault="003B3666">
      <w:pPr>
        <w:pStyle w:val="BodyText"/>
        <w:rPr>
          <w:b/>
          <w:sz w:val="20"/>
        </w:rPr>
      </w:pPr>
    </w:p>
    <w:p w14:paraId="33D940AC" w14:textId="1E8CE606" w:rsidR="003B3666" w:rsidRDefault="003B3666">
      <w:pPr>
        <w:pStyle w:val="BodyText"/>
        <w:rPr>
          <w:b/>
          <w:sz w:val="20"/>
        </w:rPr>
      </w:pPr>
    </w:p>
    <w:p w14:paraId="3092E665" w14:textId="77777777" w:rsidR="003B3666" w:rsidRDefault="003B3666">
      <w:pPr>
        <w:pStyle w:val="BodyText"/>
        <w:rPr>
          <w:b/>
          <w:sz w:val="20"/>
        </w:rPr>
      </w:pPr>
    </w:p>
    <w:p w14:paraId="0E9D775A" w14:textId="77777777" w:rsidR="003B3666" w:rsidRDefault="003B3666">
      <w:pPr>
        <w:pStyle w:val="BodyText"/>
        <w:rPr>
          <w:b/>
          <w:sz w:val="20"/>
        </w:rPr>
      </w:pPr>
    </w:p>
    <w:p w14:paraId="49F8762F" w14:textId="77777777" w:rsidR="003B3666" w:rsidRDefault="003B3666">
      <w:pPr>
        <w:pStyle w:val="BodyText"/>
        <w:spacing w:before="2"/>
        <w:rPr>
          <w:b/>
          <w:sz w:val="13"/>
        </w:rPr>
      </w:pPr>
    </w:p>
    <w:p w14:paraId="5BDAD5A5" w14:textId="77777777" w:rsidR="003B3666" w:rsidRDefault="00C37063">
      <w:pPr>
        <w:ind w:left="-206"/>
        <w:rPr>
          <w:rFonts w:ascii="Times New Roman"/>
          <w:spacing w:val="-49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</w:p>
    <w:p w14:paraId="7542FC58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25D7C145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611E2CEF" w14:textId="45D194ED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5DAEC7DB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15360024" w14:textId="415F5FDB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53B027EA" w14:textId="276982D3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27F816BF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738D75F3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14F2DFF2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4485F359" w14:textId="780D9DA6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61D56C28" w14:textId="7777777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53A317AB" w14:textId="11D3D7F8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32CFCC7F" w14:textId="4DAF6B25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68E4E1A7" w14:textId="70BD9B1A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2FB1A261" w14:textId="627FA6C2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4CAF2D7E" w14:textId="741CB29A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777114D6" w14:textId="4E5A8730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48393C52" w14:textId="33EAD7F7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56CBE2E4" w14:textId="57E19BD3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66CC1B25" w14:textId="517AF8FA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3F3A3DDF" w14:textId="3B899669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38646F46" w14:textId="199CA04A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000DB36A" w14:textId="22BB4F5D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28A89AF6" w14:textId="7D3EB0EE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674DA4B6" w14:textId="4621D9F2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28B4BD53" w14:textId="516EB489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38CFDF83" w14:textId="01DD5520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19BE6D93" w14:textId="1DDB8631" w:rsidR="007978A0" w:rsidRDefault="007978A0">
      <w:pPr>
        <w:ind w:left="-206"/>
        <w:rPr>
          <w:rFonts w:ascii="Times New Roman"/>
          <w:spacing w:val="-49"/>
          <w:sz w:val="20"/>
        </w:rPr>
      </w:pPr>
    </w:p>
    <w:p w14:paraId="397E50BB" w14:textId="61EE8BF0" w:rsidR="007978A0" w:rsidRDefault="00D6667A">
      <w:pPr>
        <w:ind w:left="-206"/>
        <w:rPr>
          <w:sz w:val="20"/>
        </w:rPr>
      </w:pPr>
      <w:r>
        <w:rPr>
          <w:b/>
          <w:noProof/>
          <w:sz w:val="16"/>
          <w:lang w:bidi="ar-SA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8594C2E" wp14:editId="5AA49CF4">
                <wp:simplePos x="0" y="0"/>
                <wp:positionH relativeFrom="column">
                  <wp:posOffset>71139</wp:posOffset>
                </wp:positionH>
                <wp:positionV relativeFrom="paragraph">
                  <wp:posOffset>352153</wp:posOffset>
                </wp:positionV>
                <wp:extent cx="2132674" cy="7683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2674" cy="768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6C0353" w14:textId="32ED239A" w:rsidR="00D6667A" w:rsidRPr="00D6667A" w:rsidRDefault="00D6667A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D6667A">
                              <w:rPr>
                                <w:b/>
                                <w:color w:val="FFFFFF" w:themeColor="background1"/>
                              </w:rPr>
                              <w:t xml:space="preserve">Key words: </w:t>
                            </w:r>
                          </w:p>
                          <w:p w14:paraId="4E7B96FF" w14:textId="31B781DC" w:rsidR="00D6667A" w:rsidRPr="00D6667A" w:rsidRDefault="00545F29">
                            <w:pPr>
                              <w:rPr>
                                <w:color w:val="FFFFFF" w:themeColor="background1"/>
                              </w:rPr>
                            </w:pPr>
                            <w:proofErr w:type="gramStart"/>
                            <w:r>
                              <w:rPr>
                                <w:color w:val="FFFFFF" w:themeColor="background1"/>
                              </w:rPr>
                              <w:t xml:space="preserve">genetic, </w:t>
                            </w:r>
                            <w:r w:rsidR="007D3EAD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8435B6">
                              <w:rPr>
                                <w:color w:val="FFFFFF" w:themeColor="background1"/>
                              </w:rPr>
                              <w:t>characteristics</w:t>
                            </w:r>
                            <w:proofErr w:type="gramEnd"/>
                            <w:r w:rsidR="008435B6">
                              <w:rPr>
                                <w:color w:val="FFFFFF" w:themeColor="background1"/>
                              </w:rPr>
                              <w:t xml:space="preserve">, geology, tectonics, </w:t>
                            </w:r>
                            <w:r w:rsidR="00D8295A">
                              <w:rPr>
                                <w:color w:val="FFFFFF" w:themeColor="background1"/>
                              </w:rPr>
                              <w:t>organis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94C2E" id="Text Box 5" o:spid="_x0000_s1040" type="#_x0000_t202" style="position:absolute;left:0;text-align:left;margin-left:5.6pt;margin-top:27.75pt;width:167.95pt;height:60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" filled="f" stroked="f" strokeweight=".5pt">
                <v:textbox>
                  <w:txbxContent>
                    <w:p w14:paraId="746C0353" w14:textId="32ED239A" w:rsidR="00D6667A" w:rsidRPr="00D6667A" w:rsidRDefault="00D6667A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D6667A">
                        <w:rPr>
                          <w:b/>
                          <w:color w:val="FFFFFF" w:themeColor="background1"/>
                        </w:rPr>
                        <w:t xml:space="preserve">Key words: </w:t>
                      </w:r>
                    </w:p>
                    <w:p w14:paraId="4E7B96FF" w14:textId="31B781DC" w:rsidR="00D6667A" w:rsidRPr="00D6667A" w:rsidRDefault="00545F29">
                      <w:pPr>
                        <w:rPr>
                          <w:color w:val="FFFFFF" w:themeColor="background1"/>
                        </w:rPr>
                      </w:pPr>
                      <w:proofErr w:type="gramStart"/>
                      <w:r>
                        <w:rPr>
                          <w:color w:val="FFFFFF" w:themeColor="background1"/>
                        </w:rPr>
                        <w:t xml:space="preserve">genetic, </w:t>
                      </w:r>
                      <w:r w:rsidR="007D3EAD">
                        <w:rPr>
                          <w:color w:val="FFFFFF" w:themeColor="background1"/>
                        </w:rPr>
                        <w:t xml:space="preserve"> </w:t>
                      </w:r>
                      <w:r w:rsidR="008435B6">
                        <w:rPr>
                          <w:color w:val="FFFFFF" w:themeColor="background1"/>
                        </w:rPr>
                        <w:t>characteristics</w:t>
                      </w:r>
                      <w:proofErr w:type="gramEnd"/>
                      <w:r w:rsidR="008435B6">
                        <w:rPr>
                          <w:color w:val="FFFFFF" w:themeColor="background1"/>
                        </w:rPr>
                        <w:t xml:space="preserve">, geology, tectonics, </w:t>
                      </w:r>
                      <w:r w:rsidR="00D8295A">
                        <w:rPr>
                          <w:color w:val="FFFFFF" w:themeColor="background1"/>
                        </w:rPr>
                        <w:t>organisms</w:t>
                      </w:r>
                    </w:p>
                  </w:txbxContent>
                </v:textbox>
              </v:shape>
            </w:pict>
          </mc:Fallback>
        </mc:AlternateContent>
      </w:r>
    </w:p>
    <w:p w14:paraId="3DEBF5D8" w14:textId="77777777" w:rsidR="003B3666" w:rsidRDefault="003B3666">
      <w:pPr>
        <w:rPr>
          <w:sz w:val="20"/>
        </w:rPr>
        <w:sectPr w:rsidR="003B3666">
          <w:type w:val="continuous"/>
          <w:pgSz w:w="11910" w:h="16850"/>
          <w:pgMar w:top="580" w:right="20" w:bottom="280" w:left="340" w:header="720" w:footer="720" w:gutter="0"/>
          <w:cols w:num="2" w:space="720" w:equalWidth="0">
            <w:col w:w="5258" w:space="460"/>
            <w:col w:w="5832"/>
          </w:cols>
        </w:sectPr>
      </w:pPr>
    </w:p>
    <w:p w14:paraId="20432621" w14:textId="037F8538" w:rsidR="003B3666" w:rsidRDefault="00C37063" w:rsidP="007978A0">
      <w:pPr>
        <w:ind w:left="-63"/>
        <w:rPr>
          <w:rFonts w:ascii="Trebuchet MS"/>
          <w:b/>
          <w:sz w:val="20"/>
        </w:rPr>
      </w:pPr>
      <w:r>
        <w:rPr>
          <w:rFonts w:ascii="Times New Roman"/>
          <w:spacing w:val="-50"/>
          <w:sz w:val="20"/>
        </w:rPr>
        <w:t xml:space="preserve"> </w:t>
      </w:r>
    </w:p>
    <w:p w14:paraId="4B1A7E7A" w14:textId="10986551" w:rsidR="007978A0" w:rsidRDefault="007978A0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5272FAE4" w14:textId="4ED93103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200FDE3D" w14:textId="6A12780E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1BCD82BC" w14:textId="77777777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361D1F18" w14:textId="77777777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163EA96C" w14:textId="77777777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7CF65592" w14:textId="77777777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113DAADE" w14:textId="36C65620" w:rsidR="003D43E3" w:rsidRDefault="00513118" w:rsidP="003D43E3">
      <w:pPr>
        <w:tabs>
          <w:tab w:val="left" w:pos="833"/>
          <w:tab w:val="left" w:pos="834"/>
        </w:tabs>
        <w:rPr>
          <w:b/>
          <w:sz w:val="16"/>
        </w:rPr>
      </w:pPr>
      <w:r w:rsidRPr="001D1F35">
        <w:rPr>
          <w:rFonts w:ascii="Trebuchet MS"/>
          <w:b/>
          <w:noProof/>
          <w:lang w:bidi="ar-SA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50249C8" wp14:editId="71E2E961">
                <wp:simplePos x="0" y="0"/>
                <wp:positionH relativeFrom="column">
                  <wp:align>left</wp:align>
                </wp:positionH>
                <wp:positionV relativeFrom="paragraph">
                  <wp:posOffset>11430</wp:posOffset>
                </wp:positionV>
                <wp:extent cx="2895600" cy="4879975"/>
                <wp:effectExtent l="0" t="0" r="0" b="0"/>
                <wp:wrapNone/>
                <wp:docPr id="3" name="TextBox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7050EA5-4043-4D9B-9E63-242A5794E4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48799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BEA334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Matter</w:t>
                            </w:r>
                          </w:p>
                          <w:p w14:paraId="3887F1E9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Melting</w:t>
                            </w:r>
                          </w:p>
                          <w:p w14:paraId="52584066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Melting point</w:t>
                            </w:r>
                          </w:p>
                          <w:p w14:paraId="1EAB7135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Solid</w:t>
                            </w:r>
                          </w:p>
                          <w:p w14:paraId="3222C42A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State of matter</w:t>
                            </w:r>
                          </w:p>
                          <w:p w14:paraId="7ACC44CA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Temperature</w:t>
                            </w:r>
                          </w:p>
                          <w:p w14:paraId="0977E8CE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Thermometer</w:t>
                            </w:r>
                          </w:p>
                          <w:p w14:paraId="582ADE35" w14:textId="77777777" w:rsidR="001D1F35" w:rsidRPr="00513118" w:rsidRDefault="001D1F35" w:rsidP="00513118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</w:pPr>
                            <w:r w:rsidRPr="00513118">
                              <w:rPr>
                                <w:b/>
                                <w:color w:val="FFFFFF" w:themeColor="background1"/>
                                <w:sz w:val="20"/>
                                <w:lang w:val="en-US"/>
                              </w:rPr>
                              <w:t>Water cycle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249C8" id="TextBox 2" o:spid="_x0000_s1041" type="#_x0000_t202" style="position:absolute;margin-left:0;margin-top:.9pt;width:228pt;height:384.25pt;z-index:25171558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" filled="f" stroked="f">
                <v:textbox style="mso-fit-shape-to-text:t">
                  <w:txbxContent>
                    <w:p w14:paraId="7CBEA334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Matter</w:t>
                      </w:r>
                    </w:p>
                    <w:p w14:paraId="3887F1E9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Melting</w:t>
                      </w:r>
                    </w:p>
                    <w:p w14:paraId="52584066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Melting point</w:t>
                      </w:r>
                    </w:p>
                    <w:p w14:paraId="1EAB7135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Solid</w:t>
                      </w:r>
                    </w:p>
                    <w:p w14:paraId="3222C42A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State of matter</w:t>
                      </w:r>
                    </w:p>
                    <w:p w14:paraId="7ACC44CA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Temperature</w:t>
                      </w:r>
                    </w:p>
                    <w:p w14:paraId="0977E8CE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Thermometer</w:t>
                      </w:r>
                    </w:p>
                    <w:p w14:paraId="582ADE35" w14:textId="77777777" w:rsidR="001D1F35" w:rsidRPr="00513118" w:rsidRDefault="001D1F35" w:rsidP="00513118">
                      <w:pPr>
                        <w:numPr>
                          <w:ilvl w:val="0"/>
                          <w:numId w:val="6"/>
                        </w:numPr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</w:pPr>
                      <w:r w:rsidRPr="00513118">
                        <w:rPr>
                          <w:b/>
                          <w:color w:val="FFFFFF" w:themeColor="background1"/>
                          <w:sz w:val="20"/>
                          <w:lang w:val="en-US"/>
                        </w:rPr>
                        <w:t>Water cycle</w:t>
                      </w:r>
                    </w:p>
                  </w:txbxContent>
                </v:textbox>
              </v:shape>
            </w:pict>
          </mc:Fallback>
        </mc:AlternateContent>
      </w:r>
    </w:p>
    <w:p w14:paraId="7E40AE6A" w14:textId="77777777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127022D4" w14:textId="5A26618B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7D611B3B" w14:textId="61B46E0B" w:rsidR="00C13260" w:rsidRPr="00C13260" w:rsidRDefault="00C13260" w:rsidP="00C13260">
      <w:pPr>
        <w:numPr>
          <w:ilvl w:val="0"/>
          <w:numId w:val="7"/>
        </w:numPr>
        <w:tabs>
          <w:tab w:val="left" w:pos="833"/>
          <w:tab w:val="left" w:pos="834"/>
        </w:tabs>
        <w:rPr>
          <w:b/>
          <w:sz w:val="16"/>
        </w:rPr>
      </w:pPr>
      <w:r w:rsidRPr="00C13260">
        <w:rPr>
          <w:b/>
          <w:sz w:val="16"/>
        </w:rPr>
        <w:t>Matter</w:t>
      </w:r>
    </w:p>
    <w:p w14:paraId="115E94A8" w14:textId="77777777" w:rsidR="00C13260" w:rsidRPr="00C13260" w:rsidRDefault="00C13260" w:rsidP="00C13260">
      <w:pPr>
        <w:numPr>
          <w:ilvl w:val="0"/>
          <w:numId w:val="7"/>
        </w:numPr>
        <w:tabs>
          <w:tab w:val="left" w:pos="833"/>
          <w:tab w:val="left" w:pos="834"/>
        </w:tabs>
        <w:rPr>
          <w:b/>
          <w:sz w:val="16"/>
        </w:rPr>
      </w:pPr>
      <w:r w:rsidRPr="00C13260">
        <w:rPr>
          <w:b/>
          <w:sz w:val="16"/>
        </w:rPr>
        <w:t>Melting</w:t>
      </w:r>
    </w:p>
    <w:p w14:paraId="4F01ABF6" w14:textId="77777777" w:rsidR="00D6667A" w:rsidRPr="00D6667A" w:rsidRDefault="00D6667A" w:rsidP="00D6667A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59" w:lineRule="auto"/>
        <w:contextualSpacing/>
        <w:rPr>
          <w:rFonts w:ascii="Ebrima" w:hAnsi="Ebrima"/>
          <w:bCs/>
          <w:color w:val="FFFFFF" w:themeColor="background1"/>
          <w:u w:val="single"/>
        </w:rPr>
      </w:pPr>
      <w:r w:rsidRPr="00E86E49">
        <w:rPr>
          <w:rFonts w:ascii="Ebrima" w:hAnsi="Ebrima"/>
          <w:bCs/>
          <w:color w:val="FFFFFF" w:themeColor="background1"/>
        </w:rPr>
        <w:t xml:space="preserve">To know the idea of the Earth’s rotation and </w:t>
      </w:r>
      <w:r w:rsidRPr="00D6667A">
        <w:rPr>
          <w:rFonts w:ascii="Ebrima" w:hAnsi="Ebrima"/>
          <w:bCs/>
          <w:color w:val="FFFFFF" w:themeColor="background1"/>
          <w:u w:val="single"/>
        </w:rPr>
        <w:t>use this to explain day and night and the apparent movement of the sun across the sky</w:t>
      </w:r>
    </w:p>
    <w:p w14:paraId="72F4DE7A" w14:textId="77777777" w:rsidR="003D43E3" w:rsidRDefault="003D43E3" w:rsidP="003D43E3">
      <w:pPr>
        <w:tabs>
          <w:tab w:val="left" w:pos="833"/>
          <w:tab w:val="left" w:pos="834"/>
        </w:tabs>
        <w:rPr>
          <w:b/>
          <w:sz w:val="16"/>
        </w:rPr>
      </w:pPr>
    </w:p>
    <w:p w14:paraId="5AB84862" w14:textId="12EDB255" w:rsidR="003B3666" w:rsidRDefault="00005D77" w:rsidP="005F2660">
      <w:pPr>
        <w:rPr>
          <w:sz w:val="14"/>
        </w:rPr>
      </w:pPr>
      <w:r w:rsidRPr="00506E7E">
        <w:rPr>
          <w:noProof/>
          <w:sz w:val="14"/>
          <w:lang w:bidi="ar-SA"/>
        </w:rPr>
        <w:lastRenderedPageBreak/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1EFBE445" wp14:editId="3E007427">
                <wp:simplePos x="0" y="0"/>
                <wp:positionH relativeFrom="column">
                  <wp:posOffset>159385</wp:posOffset>
                </wp:positionH>
                <wp:positionV relativeFrom="paragraph">
                  <wp:posOffset>7708900</wp:posOffset>
                </wp:positionV>
                <wp:extent cx="6729095" cy="231267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095" cy="2312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8CA53" w14:textId="0EE12DD5" w:rsidR="001B3FE3" w:rsidRPr="00585405" w:rsidRDefault="001B3FE3" w:rsidP="0059743D">
                            <w:p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  <w:b/>
                              </w:rPr>
                              <w:t>Reading</w:t>
                            </w:r>
                            <w:r w:rsidRPr="00585405">
                              <w:rPr>
                                <w:rFonts w:ascii="Arial" w:hAnsi="Arial" w:cs="Arial"/>
                              </w:rPr>
                              <w:t xml:space="preserve"> – Year </w:t>
                            </w:r>
                            <w:r w:rsidR="007461D9" w:rsidRPr="00585405">
                              <w:rPr>
                                <w:rFonts w:ascii="Arial" w:hAnsi="Arial" w:cs="Arial"/>
                              </w:rPr>
                              <w:t>6</w:t>
                            </w:r>
                            <w:r w:rsidRPr="00585405">
                              <w:rPr>
                                <w:rFonts w:ascii="Arial" w:hAnsi="Arial" w:cs="Arial"/>
                              </w:rPr>
                              <w:t xml:space="preserve"> pupils should be reading for at least 15 minutes every day. When reading wit</w:t>
                            </w:r>
                            <w:r w:rsidR="00C27146" w:rsidRPr="00585405">
                              <w:rPr>
                                <w:rFonts w:ascii="Arial" w:hAnsi="Arial" w:cs="Arial"/>
                              </w:rPr>
                              <w:t xml:space="preserve">h your child, encourage them to </w:t>
                            </w:r>
                            <w:r w:rsidRPr="00585405">
                              <w:rPr>
                                <w:rFonts w:ascii="Arial" w:hAnsi="Arial" w:cs="Arial"/>
                              </w:rPr>
                              <w:t xml:space="preserve">discuss any unfamiliar vocabulary. Stop them regularly, to check their understanding, as this will support them with their learning. Some questions you could ask: what are the characters thinking/feeling? How do you know? </w:t>
                            </w:r>
                            <w:r w:rsidR="008C73E9" w:rsidRPr="00585405">
                              <w:rPr>
                                <w:rFonts w:ascii="Arial" w:hAnsi="Arial" w:cs="Arial"/>
                              </w:rPr>
                              <w:t xml:space="preserve">Children will take an Accelerated Reader quiz following completion of their book. Achievement Points will be rewarded for children scoring 80% or more. </w:t>
                            </w:r>
                            <w:r w:rsidRPr="00585405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1AC835BD" w14:textId="77777777" w:rsidR="001B3FE3" w:rsidRPr="00585405" w:rsidRDefault="001B3FE3" w:rsidP="0059743D">
                            <w:p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8C5A8E2" w14:textId="4E3B05E5" w:rsidR="00A47622" w:rsidRPr="00585405" w:rsidRDefault="00C27146" w:rsidP="0059743D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  <w:b/>
                              </w:rPr>
                              <w:t>TTRS</w:t>
                            </w:r>
                            <w:r w:rsidR="00A47622" w:rsidRPr="00585405">
                              <w:rPr>
                                <w:rFonts w:ascii="Arial" w:hAnsi="Arial" w:cs="Arial"/>
                              </w:rPr>
                              <w:t xml:space="preserve">- Children should be accessing </w:t>
                            </w:r>
                            <w:r w:rsidR="008C73E9" w:rsidRPr="00585405">
                              <w:rPr>
                                <w:rFonts w:ascii="Arial" w:hAnsi="Arial" w:cs="Arial"/>
                              </w:rPr>
                              <w:t>TTRS</w:t>
                            </w:r>
                            <w:r w:rsidR="00A47622" w:rsidRPr="00585405">
                              <w:rPr>
                                <w:rFonts w:ascii="Arial" w:hAnsi="Arial" w:cs="Arial"/>
                              </w:rPr>
                              <w:t xml:space="preserve"> for at least 10 minutes every day- we are monitoring progress </w:t>
                            </w:r>
                            <w:r w:rsidR="00654242" w:rsidRPr="00585405">
                              <w:rPr>
                                <w:rFonts w:ascii="Arial" w:hAnsi="Arial" w:cs="Arial"/>
                              </w:rPr>
                              <w:t xml:space="preserve">weekly </w:t>
                            </w:r>
                            <w:r w:rsidR="00A47622" w:rsidRPr="00585405">
                              <w:rPr>
                                <w:rFonts w:ascii="Arial" w:hAnsi="Arial" w:cs="Arial"/>
                              </w:rPr>
                              <w:t xml:space="preserve">and giving out lots of achievement points so please continue to support this at home. </w:t>
                            </w:r>
                          </w:p>
                          <w:p w14:paraId="495DF549" w14:textId="3497DC38" w:rsidR="00C835A2" w:rsidRPr="00585405" w:rsidRDefault="00C835A2" w:rsidP="0059743D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</w:p>
                          <w:p w14:paraId="40E81CFF" w14:textId="6E614FB2" w:rsidR="00C835A2" w:rsidRPr="00585405" w:rsidRDefault="00C835A2" w:rsidP="0059743D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Freckle Maths </w:t>
                            </w:r>
                            <w:r w:rsidR="007D5B36" w:rsidRPr="0058540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–</w:t>
                            </w:r>
                            <w:r w:rsidRPr="0058540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 w:rsidR="007D5B36" w:rsidRPr="00585405">
                              <w:rPr>
                                <w:rFonts w:ascii="Arial" w:hAnsi="Arial" w:cs="Arial"/>
                              </w:rPr>
                              <w:t>Weekly homework will be set on Freckle Maths</w:t>
                            </w:r>
                            <w:r w:rsidR="007D5B36" w:rsidRPr="0058540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3A5BF6E0" w14:textId="751ABE92" w:rsidR="00A47622" w:rsidRPr="00585405" w:rsidRDefault="00A47622" w:rsidP="0059743D">
                            <w:p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E0DE705" w14:textId="5D0D3D5E" w:rsidR="00A47622" w:rsidRPr="00585405" w:rsidRDefault="00A47622" w:rsidP="0059743D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585405">
                              <w:rPr>
                                <w:rFonts w:ascii="Arial" w:hAnsi="Arial" w:cs="Arial"/>
                              </w:rPr>
                              <w:t xml:space="preserve">Thank you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BE445" id="_x0000_s1042" type="#_x0000_t202" style="position:absolute;margin-left:12.55pt;margin-top:607pt;width:529.85pt;height:182.1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NRF/gEAANUDAAAOAAAAZHJzL2Uyb0RvYy54bWysU8tu2zAQvBfoPxC815JVP2LBcpAmTVEg&#10;fQBJP4CiKIsoyWVJ2pL79V1SimO0t6A6EFyudrgzO9xeD1qRo3BegqnofJZTIgyHRpp9RX883b+7&#10;o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" filled="f" stroked="f">
                <v:textbox>
                  <w:txbxContent>
                    <w:p w14:paraId="5D38CA53" w14:textId="0EE12DD5" w:rsidR="001B3FE3" w:rsidRPr="00585405" w:rsidRDefault="001B3FE3" w:rsidP="0059743D">
                      <w:pPr>
                        <w:jc w:val="both"/>
                        <w:rPr>
                          <w:rFonts w:ascii="Arial" w:hAnsi="Arial" w:cs="Arial"/>
                        </w:rPr>
                      </w:pPr>
                      <w:r w:rsidRPr="00585405">
                        <w:rPr>
                          <w:rFonts w:ascii="Arial" w:hAnsi="Arial" w:cs="Arial"/>
                          <w:b/>
                        </w:rPr>
                        <w:t>Reading</w:t>
                      </w:r>
                      <w:r w:rsidRPr="00585405">
                        <w:rPr>
                          <w:rFonts w:ascii="Arial" w:hAnsi="Arial" w:cs="Arial"/>
                        </w:rPr>
                        <w:t xml:space="preserve"> – Year </w:t>
                      </w:r>
                      <w:r w:rsidR="007461D9" w:rsidRPr="00585405">
                        <w:rPr>
                          <w:rFonts w:ascii="Arial" w:hAnsi="Arial" w:cs="Arial"/>
                        </w:rPr>
                        <w:t>6</w:t>
                      </w:r>
                      <w:r w:rsidRPr="00585405">
                        <w:rPr>
                          <w:rFonts w:ascii="Arial" w:hAnsi="Arial" w:cs="Arial"/>
                        </w:rPr>
                        <w:t xml:space="preserve"> pupils should be reading for at least 15 minutes every day. When reading wit</w:t>
                      </w:r>
                      <w:r w:rsidR="00C27146" w:rsidRPr="00585405">
                        <w:rPr>
                          <w:rFonts w:ascii="Arial" w:hAnsi="Arial" w:cs="Arial"/>
                        </w:rPr>
                        <w:t xml:space="preserve">h your child, encourage them to </w:t>
                      </w:r>
                      <w:r w:rsidRPr="00585405">
                        <w:rPr>
                          <w:rFonts w:ascii="Arial" w:hAnsi="Arial" w:cs="Arial"/>
                        </w:rPr>
                        <w:t xml:space="preserve">discuss any unfamiliar vocabulary. Stop them regularly, to check their understanding, as this will support them with their learning. Some questions you could ask: what are the characters thinking/feeling? How do you know? </w:t>
                      </w:r>
                      <w:r w:rsidR="008C73E9" w:rsidRPr="00585405">
                        <w:rPr>
                          <w:rFonts w:ascii="Arial" w:hAnsi="Arial" w:cs="Arial"/>
                        </w:rPr>
                        <w:t xml:space="preserve">Children will take an Accelerated Reader quiz following completion of their book. Achievement Points will be rewarded for children scoring 80% or more. </w:t>
                      </w:r>
                      <w:r w:rsidRPr="00585405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1AC835BD" w14:textId="77777777" w:rsidR="001B3FE3" w:rsidRPr="00585405" w:rsidRDefault="001B3FE3" w:rsidP="0059743D">
                      <w:pPr>
                        <w:jc w:val="both"/>
                        <w:rPr>
                          <w:rFonts w:ascii="Arial" w:hAnsi="Arial" w:cs="Arial"/>
                        </w:rPr>
                      </w:pPr>
                    </w:p>
                    <w:p w14:paraId="28C5A8E2" w14:textId="4E3B05E5" w:rsidR="00A47622" w:rsidRPr="00585405" w:rsidRDefault="00C27146" w:rsidP="0059743D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585405">
                        <w:rPr>
                          <w:rFonts w:ascii="Arial" w:hAnsi="Arial" w:cs="Arial"/>
                          <w:b/>
                        </w:rPr>
                        <w:t>TTRS</w:t>
                      </w:r>
                      <w:r w:rsidR="00A47622" w:rsidRPr="00585405">
                        <w:rPr>
                          <w:rFonts w:ascii="Arial" w:hAnsi="Arial" w:cs="Arial"/>
                        </w:rPr>
                        <w:t xml:space="preserve">- Children should be accessing </w:t>
                      </w:r>
                      <w:r w:rsidR="008C73E9" w:rsidRPr="00585405">
                        <w:rPr>
                          <w:rFonts w:ascii="Arial" w:hAnsi="Arial" w:cs="Arial"/>
                        </w:rPr>
                        <w:t>TTRS</w:t>
                      </w:r>
                      <w:r w:rsidR="00A47622" w:rsidRPr="00585405">
                        <w:rPr>
                          <w:rFonts w:ascii="Arial" w:hAnsi="Arial" w:cs="Arial"/>
                        </w:rPr>
                        <w:t xml:space="preserve"> for at least 10 minutes every day- we are monitoring progress </w:t>
                      </w:r>
                      <w:r w:rsidR="00654242" w:rsidRPr="00585405">
                        <w:rPr>
                          <w:rFonts w:ascii="Arial" w:hAnsi="Arial" w:cs="Arial"/>
                        </w:rPr>
                        <w:t xml:space="preserve">weekly </w:t>
                      </w:r>
                      <w:r w:rsidR="00A47622" w:rsidRPr="00585405">
                        <w:rPr>
                          <w:rFonts w:ascii="Arial" w:hAnsi="Arial" w:cs="Arial"/>
                        </w:rPr>
                        <w:t xml:space="preserve">and giving out lots of achievement points so please continue to support this at home. </w:t>
                      </w:r>
                    </w:p>
                    <w:p w14:paraId="495DF549" w14:textId="3497DC38" w:rsidR="00C835A2" w:rsidRPr="00585405" w:rsidRDefault="00C835A2" w:rsidP="0059743D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</w:rPr>
                      </w:pPr>
                    </w:p>
                    <w:p w14:paraId="40E81CFF" w14:textId="6E614FB2" w:rsidR="00C835A2" w:rsidRPr="00585405" w:rsidRDefault="00C835A2" w:rsidP="0059743D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585405">
                        <w:rPr>
                          <w:rFonts w:ascii="Arial" w:hAnsi="Arial" w:cs="Arial"/>
                          <w:b/>
                          <w:bCs/>
                        </w:rPr>
                        <w:t xml:space="preserve">Freckle Maths </w:t>
                      </w:r>
                      <w:r w:rsidR="007D5B36" w:rsidRPr="00585405">
                        <w:rPr>
                          <w:rFonts w:ascii="Arial" w:hAnsi="Arial" w:cs="Arial"/>
                          <w:b/>
                          <w:bCs/>
                        </w:rPr>
                        <w:t>–</w:t>
                      </w:r>
                      <w:r w:rsidRPr="00585405">
                        <w:rPr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 w:rsidR="007D5B36" w:rsidRPr="00585405">
                        <w:rPr>
                          <w:rFonts w:ascii="Arial" w:hAnsi="Arial" w:cs="Arial"/>
                        </w:rPr>
                        <w:t>Weekly homework will be set on Freckle Maths</w:t>
                      </w:r>
                      <w:r w:rsidR="007D5B36" w:rsidRPr="00585405">
                        <w:rPr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</w:p>
                    <w:p w14:paraId="3A5BF6E0" w14:textId="751ABE92" w:rsidR="00A47622" w:rsidRPr="00585405" w:rsidRDefault="00A47622" w:rsidP="0059743D">
                      <w:pPr>
                        <w:jc w:val="both"/>
                        <w:rPr>
                          <w:rFonts w:ascii="Arial" w:hAnsi="Arial" w:cs="Arial"/>
                        </w:rPr>
                      </w:pPr>
                    </w:p>
                    <w:p w14:paraId="1E0DE705" w14:textId="5D0D3D5E" w:rsidR="00A47622" w:rsidRPr="00585405" w:rsidRDefault="00A47622" w:rsidP="0059743D">
                      <w:pPr>
                        <w:jc w:val="both"/>
                        <w:rPr>
                          <w:rFonts w:ascii="Arial" w:hAnsi="Arial" w:cs="Arial"/>
                          <w:b/>
                        </w:rPr>
                      </w:pPr>
                      <w:r w:rsidRPr="00585405">
                        <w:rPr>
                          <w:rFonts w:ascii="Arial" w:hAnsi="Arial" w:cs="Arial"/>
                        </w:rPr>
                        <w:t xml:space="preserve">Thank you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54242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119E081" wp14:editId="19FDF0A5">
                <wp:simplePos x="0" y="0"/>
                <wp:positionH relativeFrom="column">
                  <wp:posOffset>176530</wp:posOffset>
                </wp:positionH>
                <wp:positionV relativeFrom="paragraph">
                  <wp:posOffset>706755</wp:posOffset>
                </wp:positionV>
                <wp:extent cx="6964045" cy="2250000"/>
                <wp:effectExtent l="0" t="0" r="0" b="0"/>
                <wp:wrapNone/>
                <wp:docPr id="26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4045" cy="225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527AD0" w14:textId="77581A1A" w:rsidR="000A50A9" w:rsidRPr="000A50A9" w:rsidRDefault="00B46707" w:rsidP="000A50A9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Geography</w:t>
                            </w:r>
                            <w:r w:rsidR="00654242" w:rsidRPr="0019268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– Our </w:t>
                            </w:r>
                            <w:r w:rsidR="00654242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opic is </w:t>
                            </w:r>
                            <w:r w:rsidR="007D3EAD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based on the enquiry question, </w:t>
                            </w:r>
                            <w:r w:rsidR="00396FB5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‘</w:t>
                            </w:r>
                            <w:r w:rsidR="00B6284A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Are we damaging our </w:t>
                            </w:r>
                            <w:r w:rsidR="004E5FDC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orld</w:t>
                            </w:r>
                            <w:r w:rsidR="00B6284A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?’</w:t>
                            </w:r>
                            <w:r w:rsidR="009A386E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By the end of term </w:t>
                            </w:r>
                            <w:r w:rsidR="004E5FDC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children will be able to: identify </w:t>
                            </w:r>
                            <w:r w:rsidR="00A71029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countries </w:t>
                            </w:r>
                            <w:r w:rsidR="008B438E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and geological </w:t>
                            </w:r>
                            <w:r w:rsidR="00536D5D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eatures of those countries using maps atlases and globes,</w:t>
                            </w:r>
                            <w:r w:rsidR="003E555D" w:rsidRPr="000A50A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E555D" w:rsidRPr="000A50A9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 xml:space="preserve">describe and understand key aspects of the distribution of natural resources including energy, minerals and water and </w:t>
                            </w:r>
                            <w:r w:rsidR="000A50A9" w:rsidRPr="000A50A9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>apply their knowledge through using fieldwork to observe, measure, record and present the human and physical features in the local area using a range of methods, including sketch maps, plans and graphs, and digital technologies.</w:t>
                            </w:r>
                          </w:p>
                          <w:p w14:paraId="00584A94" w14:textId="77777777" w:rsidR="00654242" w:rsidRPr="0019268D" w:rsidRDefault="00654242" w:rsidP="0065424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074B82B" w14:textId="606956D7" w:rsidR="00654242" w:rsidRPr="00FA4AEE" w:rsidRDefault="00654242" w:rsidP="00654242">
                            <w:pPr>
                              <w:rPr>
                                <w:rStyle w:val="normaltextrun"/>
                                <w:rFonts w:ascii="Arial" w:eastAsia="Times New Roman" w:hAnsi="Arial" w:cs="Arial"/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19268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PE</w:t>
                            </w:r>
                            <w:r w:rsidRPr="0019268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D46597" w:rsidRPr="00FA4AE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Hockey - </w:t>
                            </w:r>
                            <w:r w:rsidR="00D46597" w:rsidRPr="00FA4AEE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>Children will further develop their dribbling by looking at the Indian dribble and will also develop their attacking and defending tactics in hockey. Children will be able to put</w:t>
                            </w:r>
                            <w:r w:rsidR="001371C6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 xml:space="preserve"> </w:t>
                            </w:r>
                            <w:r w:rsidR="00D46597" w:rsidRPr="00FA4AEE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>of these skills into practi</w:t>
                            </w:r>
                            <w:r w:rsidR="00B13E00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>s</w:t>
                            </w:r>
                            <w:r w:rsidR="00D46597" w:rsidRPr="00FA4AEE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bidi="ar-SA"/>
                              </w:rPr>
                              <w:t>e in games.</w:t>
                            </w:r>
                          </w:p>
                          <w:p w14:paraId="28CA2017" w14:textId="77777777" w:rsidR="00654242" w:rsidRPr="0019268D" w:rsidRDefault="00654242" w:rsidP="00654242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961E570" w14:textId="2EFD2E2F" w:rsidR="00654242" w:rsidRPr="001B3FE3" w:rsidRDefault="00654242" w:rsidP="0065424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9268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PSHE</w:t>
                            </w:r>
                            <w:r w:rsidRPr="0019268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A41C7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is term we will be learning about and discussing </w:t>
                            </w:r>
                            <w:r w:rsidR="00BC20E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hat i</w:t>
                            </w:r>
                            <w:r w:rsidR="0058540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</w:t>
                            </w:r>
                            <w:r w:rsidR="00BC20E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means to be attracted to someone, describe what sexuality and gender is and </w:t>
                            </w:r>
                            <w:r w:rsidR="001371C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o apply these to different scenario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9E081" id="Text Box 80" o:spid="_x0000_s1043" type="#_x0000_t202" style="position:absolute;margin-left:13.9pt;margin-top:55.65pt;width:548.35pt;height:177.1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" filled="f" stroked="f">
                <v:textbox inset="0,0,0,0">
                  <w:txbxContent>
                    <w:p w14:paraId="5B527AD0" w14:textId="77581A1A" w:rsidR="000A50A9" w:rsidRPr="000A50A9" w:rsidRDefault="00B46707" w:rsidP="000A50A9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Geography</w:t>
                      </w:r>
                      <w:r w:rsidR="00654242" w:rsidRPr="0019268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– Our </w:t>
                      </w:r>
                      <w:r w:rsidR="00654242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opic is </w:t>
                      </w:r>
                      <w:r w:rsidR="007D3EAD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based on the enquiry question, </w:t>
                      </w:r>
                      <w:r w:rsidR="00396FB5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>‘</w:t>
                      </w:r>
                      <w:r w:rsidR="00B6284A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Are we damaging our </w:t>
                      </w:r>
                      <w:r w:rsidR="004E5FDC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>world</w:t>
                      </w:r>
                      <w:r w:rsidR="00B6284A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>?’</w:t>
                      </w:r>
                      <w:r w:rsidR="009A386E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By the end of term </w:t>
                      </w:r>
                      <w:r w:rsidR="004E5FDC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children will be able to: identify </w:t>
                      </w:r>
                      <w:r w:rsidR="00A71029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countries </w:t>
                      </w:r>
                      <w:r w:rsidR="008B438E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and geological </w:t>
                      </w:r>
                      <w:r w:rsidR="00536D5D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>features of those countries using maps atlases and globes,</w:t>
                      </w:r>
                      <w:r w:rsidR="003E555D" w:rsidRPr="000A50A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3E555D" w:rsidRPr="000A50A9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 xml:space="preserve">describe and understand key aspects of the distribution of natural resources including energy, minerals and water and </w:t>
                      </w:r>
                      <w:r w:rsidR="000A50A9" w:rsidRPr="000A50A9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>apply their knowledge through using fieldwork to observe, measure, record and present the human and physical features in the local area using a range of methods, including sketch maps, plans and graphs, and digital technologies.</w:t>
                      </w:r>
                    </w:p>
                    <w:p w14:paraId="00584A94" w14:textId="77777777" w:rsidR="00654242" w:rsidRPr="0019268D" w:rsidRDefault="00654242" w:rsidP="00654242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074B82B" w14:textId="606956D7" w:rsidR="00654242" w:rsidRPr="00FA4AEE" w:rsidRDefault="00654242" w:rsidP="00654242">
                      <w:pPr>
                        <w:rPr>
                          <w:rStyle w:val="normaltextrun"/>
                          <w:rFonts w:ascii="Arial" w:eastAsia="Times New Roman" w:hAnsi="Arial" w:cs="Arial"/>
                          <w:sz w:val="24"/>
                          <w:szCs w:val="24"/>
                          <w:lang w:bidi="ar-SA"/>
                        </w:rPr>
                      </w:pPr>
                      <w:r w:rsidRPr="0019268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PE</w:t>
                      </w:r>
                      <w:r w:rsidRPr="0019268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– </w:t>
                      </w:r>
                      <w:r w:rsidR="00D46597" w:rsidRPr="00FA4AEE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Hockey - </w:t>
                      </w:r>
                      <w:r w:rsidR="00D46597" w:rsidRPr="00FA4AEE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>Children will further develop their dribbling by looking at the Indian dribble and will also develop their attacking and defending tactics in hockey. Children will be able to put</w:t>
                      </w:r>
                      <w:r w:rsidR="001371C6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 xml:space="preserve"> </w:t>
                      </w:r>
                      <w:r w:rsidR="00D46597" w:rsidRPr="00FA4AEE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>of these skills into practi</w:t>
                      </w:r>
                      <w:r w:rsidR="00B13E00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>s</w:t>
                      </w:r>
                      <w:r w:rsidR="00D46597" w:rsidRPr="00FA4AEE">
                        <w:rPr>
                          <w:rFonts w:ascii="Arial" w:eastAsia="Times New Roman" w:hAnsi="Arial" w:cs="Arial"/>
                          <w:color w:val="000000"/>
                          <w:sz w:val="20"/>
                          <w:szCs w:val="20"/>
                          <w:lang w:bidi="ar-SA"/>
                        </w:rPr>
                        <w:t>e in games.</w:t>
                      </w:r>
                    </w:p>
                    <w:p w14:paraId="28CA2017" w14:textId="77777777" w:rsidR="00654242" w:rsidRPr="0019268D" w:rsidRDefault="00654242" w:rsidP="00654242">
                      <w:pP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961E570" w14:textId="2EFD2E2F" w:rsidR="00654242" w:rsidRPr="001B3FE3" w:rsidRDefault="00654242" w:rsidP="00654242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9268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PSHE</w:t>
                      </w:r>
                      <w:r w:rsidRPr="0019268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- </w:t>
                      </w:r>
                      <w:r w:rsidR="00A41C7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is term we will be learning about and discussing </w:t>
                      </w:r>
                      <w:r w:rsidR="00BC20E9">
                        <w:rPr>
                          <w:rFonts w:ascii="Arial" w:hAnsi="Arial" w:cs="Arial"/>
                          <w:sz w:val="20"/>
                          <w:szCs w:val="20"/>
                        </w:rPr>
                        <w:t>what i</w:t>
                      </w:r>
                      <w:r w:rsidR="00585405">
                        <w:rPr>
                          <w:rFonts w:ascii="Arial" w:hAnsi="Arial" w:cs="Arial"/>
                          <w:sz w:val="20"/>
                          <w:szCs w:val="20"/>
                        </w:rPr>
                        <w:t>t</w:t>
                      </w:r>
                      <w:r w:rsidR="00BC20E9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means to be attracted to someone, describe what sexuality and gender is and </w:t>
                      </w:r>
                      <w:r w:rsidR="001371C6">
                        <w:rPr>
                          <w:rFonts w:ascii="Arial" w:hAnsi="Arial" w:cs="Arial"/>
                          <w:sz w:val="20"/>
                          <w:szCs w:val="20"/>
                        </w:rPr>
                        <w:t>to apply these to different scenarios.</w:t>
                      </w:r>
                    </w:p>
                  </w:txbxContent>
                </v:textbox>
              </v:shape>
            </w:pict>
          </mc:Fallback>
        </mc:AlternateContent>
      </w:r>
      <w:r w:rsidR="002F208E">
        <w:rPr>
          <w:noProof/>
          <w:sz w:val="14"/>
          <w:lang w:bidi="ar-SA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86765ED" wp14:editId="21E0D1B9">
                <wp:simplePos x="0" y="0"/>
                <wp:positionH relativeFrom="column">
                  <wp:posOffset>190819</wp:posOffset>
                </wp:positionH>
                <wp:positionV relativeFrom="paragraph">
                  <wp:posOffset>-322325</wp:posOffset>
                </wp:positionV>
                <wp:extent cx="6625288" cy="8275320"/>
                <wp:effectExtent l="0" t="0" r="4445" b="508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5288" cy="8275320"/>
                          <a:chOff x="-11430" y="-473438"/>
                          <a:chExt cx="6625607" cy="8275627"/>
                        </a:xfrm>
                      </wpg:grpSpPr>
                      <pic:pic xmlns:pic="http://schemas.openxmlformats.org/drawingml/2006/picture">
                        <pic:nvPicPr>
                          <pic:cNvPr id="78" name="Picture 7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89599" y="-473438"/>
                            <a:ext cx="2788575" cy="921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9" name="Picture 79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0922" y="41282"/>
                            <a:ext cx="4170045" cy="527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27" name="Group 81"/>
                        <wpg:cNvGrpSpPr>
                          <a:grpSpLocks/>
                        </wpg:cNvGrpSpPr>
                        <wpg:grpSpPr bwMode="auto">
                          <a:xfrm>
                            <a:off x="-11430" y="2601666"/>
                            <a:ext cx="3133725" cy="4700270"/>
                            <a:chOff x="222" y="3566"/>
                            <a:chExt cx="4935" cy="7402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8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2" y="4653"/>
                              <a:ext cx="4935" cy="63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" name="Picture 8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4" y="3566"/>
                              <a:ext cx="4109" cy="10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30" name="Text Box 8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4" y="4961"/>
                              <a:ext cx="4481" cy="58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prstDash val="solid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ED4F7C" w14:textId="3BA6FC8E" w:rsidR="006679ED" w:rsidRPr="006011A0" w:rsidRDefault="006679ED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  <w:rPr>
                                    <w:rFonts w:asciiTheme="minorHAnsi" w:hAnsiTheme="minorHAnsi" w:cstheme="minorHAnsi"/>
                                    <w:sz w:val="24"/>
                                    <w:szCs w:val="24"/>
                                  </w:rPr>
                                </w:pPr>
                                <w:r w:rsidRPr="006011A0">
                                  <w:rPr>
                                    <w:rFonts w:asciiTheme="minorHAnsi" w:hAnsiTheme="minorHAnsi" w:cstheme="minorHAnsi"/>
                                    <w:b/>
                                    <w:sz w:val="24"/>
                                    <w:szCs w:val="24"/>
                                    <w:u w:val="single"/>
                                  </w:rPr>
                                  <w:t>Things to remember:</w:t>
                                </w:r>
                                <w:r w:rsidR="00382AA3" w:rsidRPr="006011A0">
                                  <w:rPr>
                                    <w:rFonts w:asciiTheme="minorHAnsi" w:hAnsiTheme="minorHAnsi" w:cstheme="minorHAnsi"/>
                                    <w:b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  <w:p w14:paraId="6595ACC2" w14:textId="77777777" w:rsidR="001B3FE3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</w:p>
                              <w:p w14:paraId="183DE6E0" w14:textId="626B2911" w:rsidR="001B3FE3" w:rsidRDefault="007461D9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  <w:r>
                                  <w:t>PE</w:t>
                                </w:r>
                                <w:r w:rsidR="00D02C77">
                                  <w:t xml:space="preserve"> is</w:t>
                                </w:r>
                                <w:r w:rsidR="001B3FE3">
                                  <w:t xml:space="preserve"> on a </w:t>
                                </w:r>
                                <w:r w:rsidR="00001A22" w:rsidRPr="00001A22">
                                  <w:rPr>
                                    <w:b/>
                                    <w:bCs/>
                                    <w:u w:val="single"/>
                                  </w:rPr>
                                  <w:t>Friday</w:t>
                                </w:r>
                                <w:r w:rsidR="001B3FE3">
                                  <w:t xml:space="preserve"> afternoon. Please ensure children have their kit every week. </w:t>
                                </w:r>
                              </w:p>
                              <w:p w14:paraId="476A5556" w14:textId="2E3D73E4" w:rsidR="00840D25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  <w:r>
                                  <w:t xml:space="preserve">Planners should be </w:t>
                                </w:r>
                                <w:r w:rsidR="00654242">
                                  <w:t>brought</w:t>
                                </w:r>
                                <w:r>
                                  <w:t xml:space="preserve"> in every day. Please record in here when your child has read at home and sign weekly.</w:t>
                                </w:r>
                              </w:p>
                              <w:p w14:paraId="488CC70E" w14:textId="5BBD4DCF" w:rsidR="001B3FE3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</w:p>
                              <w:p w14:paraId="085EE35B" w14:textId="45843C22" w:rsidR="001B3FE3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  <w:r>
                                  <w:t xml:space="preserve">Useful websites: </w:t>
                                </w:r>
                              </w:p>
                              <w:p w14:paraId="7D03BABE" w14:textId="131FF56D" w:rsidR="001B3FE3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</w:p>
                              <w:p w14:paraId="4C170760" w14:textId="40A028AF" w:rsidR="001B3FE3" w:rsidRDefault="00F56115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</w:pPr>
                                <w:hyperlink r:id="rId25" w:history="1">
                                  <w:r w:rsidR="008C73E9" w:rsidRPr="00BD4598">
                                    <w:rPr>
                                      <w:rStyle w:val="Hyperlink"/>
                                    </w:rPr>
                                    <w:t>www.ttrs.com</w:t>
                                  </w:r>
                                </w:hyperlink>
                                <w:r w:rsidR="001B3FE3">
                                  <w:t xml:space="preserve"> </w:t>
                                </w:r>
                              </w:p>
                              <w:p w14:paraId="5AEA0685" w14:textId="04A459E2" w:rsidR="001B3FE3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  <w:rPr>
                                    <w:rFonts w:asciiTheme="minorHAnsi" w:hAnsiTheme="minorHAnsi" w:cstheme="minorHAnsi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3018D3D9" w14:textId="0D805873" w:rsidR="001B3FE3" w:rsidRPr="00434864" w:rsidRDefault="001B3FE3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  <w:rPr>
                                    <w:rFonts w:asciiTheme="minorHAnsi" w:hAnsiTheme="minorHAnsi" w:cstheme="minorHAnsi"/>
                                    <w:sz w:val="24"/>
                                    <w:szCs w:val="24"/>
                                  </w:rPr>
                                </w:pPr>
                                <w:r>
                                  <w:t xml:space="preserve">E-safety link: </w:t>
                                </w:r>
                                <w:hyperlink r:id="rId26" w:history="1">
                                  <w:r w:rsidR="005B05AC" w:rsidRPr="00BD4598">
                                    <w:rPr>
                                      <w:rStyle w:val="Hyperlink"/>
                                    </w:rPr>
                                    <w:t>http://www.safetynetkids.org.uk/</w:t>
                                  </w:r>
                                </w:hyperlink>
                                <w:r w:rsidR="005B05AC">
                                  <w:t xml:space="preserve"> </w:t>
                                </w:r>
                                <w: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60"/>
                        <wpg:cNvGrpSpPr/>
                        <wpg:grpSpPr>
                          <a:xfrm>
                            <a:off x="3221678" y="2713019"/>
                            <a:ext cx="3392499" cy="5089170"/>
                            <a:chOff x="-210144" y="-763959"/>
                            <a:chExt cx="3392499" cy="5089170"/>
                          </a:xfrm>
                        </wpg:grpSpPr>
                        <wpg:grpSp>
                          <wpg:cNvPr id="43" name="Group 43"/>
                          <wpg:cNvGrpSpPr/>
                          <wpg:grpSpPr>
                            <a:xfrm>
                              <a:off x="-210144" y="-763959"/>
                              <a:ext cx="3392499" cy="4707910"/>
                              <a:chOff x="-210144" y="-763959"/>
                              <a:chExt cx="3392499" cy="4707910"/>
                            </a:xfrm>
                          </wpg:grpSpPr>
                          <pic:pic xmlns:pic="http://schemas.openxmlformats.org/drawingml/2006/picture">
                            <pic:nvPicPr>
                              <pic:cNvPr id="48" name="Picture 4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-210144" y="-763959"/>
                                <a:ext cx="3392499" cy="47079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42" name="Picture 4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8">
                                <a:clrChange>
                                  <a:clrFrom>
                                    <a:srgbClr val="FFFFFF"/>
                                  </a:clrFrom>
                                  <a:clrTo>
                                    <a:srgbClr val="FFFFFF">
                                      <a:alpha val="0"/>
                                    </a:srgbClr>
                                  </a:clrTo>
                                </a:clrChange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69323" y="-674310"/>
                                <a:ext cx="2800350" cy="12096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59" name="Text Box 8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4489" y="1920677"/>
                              <a:ext cx="2781935" cy="240453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prstDash val="solid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B6C0361" w14:textId="445B189B" w:rsidR="006679ED" w:rsidRDefault="006679ED" w:rsidP="00500049">
                                <w:pPr>
                                  <w:tabs>
                                    <w:tab w:val="left" w:pos="863"/>
                                    <w:tab w:val="left" w:pos="864"/>
                                  </w:tabs>
                                  <w:ind w:right="642"/>
                                  <w:rPr>
                                    <w:sz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6765ED" id="Group 62" o:spid="_x0000_s1044" style="position:absolute;margin-left:15.05pt;margin-top:-25.4pt;width:521.7pt;height:651.6pt;z-index:251683840;mso-width-relative:margin;mso-height-relative:margin" coordorigin="-114,-4734" coordsize="66256,8275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">
                <v:shape id="Picture 78" o:spid="_x0000_s1045" type="#_x0000_t75" style="position:absolute;left:20895;top:-4734;width:27886;height:9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">
                  <v:imagedata r:id="rId29" o:title=""/>
                </v:shape>
                <v:shape id="Picture 79" o:spid="_x0000_s1046" type="#_x0000_t75" style="position:absolute;left:13109;top:412;width:41700;height:5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">
                  <v:imagedata r:id="rId30" o:title=""/>
                </v:shape>
                <v:group id="Group 81" o:spid="_x0000_s1047" style="position:absolute;left:-114;top:26016;width:31336;height:47003" coordorigin="222,3566" coordsize="4935,7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">
                  <v:shape id="Picture 82" o:spid="_x0000_s1048" type="#_x0000_t75" style="position:absolute;left:222;top:4653;width:4935;height:6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">
                    <v:imagedata r:id="rId31" o:title=""/>
                  </v:shape>
                  <v:shape id="Picture 83" o:spid="_x0000_s1049" type="#_x0000_t75" style="position:absolute;left:554;top:3566;width:4109;height:1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">
                    <v:imagedata r:id="rId32" o:title=""/>
                  </v:shape>
                  <v:shape id="Text Box 84" o:spid="_x0000_s1050" type="#_x0000_t202" style="position:absolute;left:554;top:4961;width:4481;height:5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" filled="f" stroked="f">
                    <v:textbox inset="0,0,0,0">
                      <w:txbxContent>
                        <w:p w14:paraId="56ED4F7C" w14:textId="3BA6FC8E" w:rsidR="006679ED" w:rsidRPr="006011A0" w:rsidRDefault="006679ED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 w:rsidRPr="006011A0">
                            <w:rPr>
                              <w:rFonts w:asciiTheme="minorHAnsi" w:hAnsiTheme="minorHAnsi" w:cstheme="minorHAnsi"/>
                              <w:b/>
                              <w:sz w:val="24"/>
                              <w:szCs w:val="24"/>
                              <w:u w:val="single"/>
                            </w:rPr>
                            <w:t>Things to remember:</w:t>
                          </w:r>
                          <w:r w:rsidR="00382AA3" w:rsidRPr="006011A0">
                            <w:rPr>
                              <w:rFonts w:asciiTheme="minorHAnsi" w:hAnsiTheme="minorHAnsi" w:cstheme="minorHAnsi"/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6595ACC2" w14:textId="77777777" w:rsidR="001B3FE3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</w:p>
                        <w:p w14:paraId="183DE6E0" w14:textId="626B2911" w:rsidR="001B3FE3" w:rsidRDefault="007461D9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  <w:r>
                            <w:t>PE</w:t>
                          </w:r>
                          <w:r w:rsidR="00D02C77">
                            <w:t xml:space="preserve"> is</w:t>
                          </w:r>
                          <w:r w:rsidR="001B3FE3">
                            <w:t xml:space="preserve"> on a </w:t>
                          </w:r>
                          <w:r w:rsidR="00001A22" w:rsidRPr="00001A22">
                            <w:rPr>
                              <w:b/>
                              <w:bCs/>
                              <w:u w:val="single"/>
                            </w:rPr>
                            <w:t>Friday</w:t>
                          </w:r>
                          <w:r w:rsidR="001B3FE3">
                            <w:t xml:space="preserve"> afternoon. Please ensure children have their kit every week. </w:t>
                          </w:r>
                        </w:p>
                        <w:p w14:paraId="476A5556" w14:textId="2E3D73E4" w:rsidR="00840D25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  <w:r>
                            <w:t xml:space="preserve">Planners should be </w:t>
                          </w:r>
                          <w:r w:rsidR="00654242">
                            <w:t>brought</w:t>
                          </w:r>
                          <w:r>
                            <w:t xml:space="preserve"> in every day. Please record in here when your child has read at home and sign weekly.</w:t>
                          </w:r>
                        </w:p>
                        <w:p w14:paraId="488CC70E" w14:textId="5BBD4DCF" w:rsidR="001B3FE3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</w:p>
                        <w:p w14:paraId="085EE35B" w14:textId="45843C22" w:rsidR="001B3FE3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  <w:r>
                            <w:t xml:space="preserve">Useful websites: </w:t>
                          </w:r>
                        </w:p>
                        <w:p w14:paraId="7D03BABE" w14:textId="131FF56D" w:rsidR="001B3FE3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</w:p>
                        <w:p w14:paraId="4C170760" w14:textId="40A028AF" w:rsidR="001B3FE3" w:rsidRDefault="0059550F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</w:pPr>
                          <w:hyperlink r:id="rId33" w:history="1">
                            <w:r w:rsidR="008C73E9" w:rsidRPr="00BD4598">
                              <w:rPr>
                                <w:rStyle w:val="Hyperlink"/>
                              </w:rPr>
                              <w:t>www.ttrs.com</w:t>
                            </w:r>
                          </w:hyperlink>
                          <w:r w:rsidR="001B3FE3">
                            <w:t xml:space="preserve"> </w:t>
                          </w:r>
                        </w:p>
                        <w:p w14:paraId="5AEA0685" w14:textId="04A459E2" w:rsidR="001B3FE3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</w:p>
                        <w:p w14:paraId="3018D3D9" w14:textId="0D805873" w:rsidR="001B3FE3" w:rsidRPr="00434864" w:rsidRDefault="001B3FE3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  <w:rPr>
                              <w:rFonts w:asciiTheme="minorHAnsi" w:hAnsiTheme="minorHAnsi" w:cstheme="minorHAnsi"/>
                              <w:sz w:val="24"/>
                              <w:szCs w:val="24"/>
                            </w:rPr>
                          </w:pPr>
                          <w:r>
                            <w:t xml:space="preserve">E-safety link: </w:t>
                          </w:r>
                          <w:hyperlink r:id="rId34" w:history="1">
                            <w:r w:rsidR="005B05AC" w:rsidRPr="00BD4598">
                              <w:rPr>
                                <w:rStyle w:val="Hyperlink"/>
                              </w:rPr>
                              <w:t>http://www.safetynetkids.org.uk/</w:t>
                            </w:r>
                          </w:hyperlink>
                          <w:r w:rsidR="005B05AC">
                            <w:t xml:space="preserve"> </w:t>
                          </w:r>
                          <w:r>
                            <w:t xml:space="preserve"> </w:t>
                          </w:r>
                        </w:p>
                      </w:txbxContent>
                    </v:textbox>
                  </v:shape>
                </v:group>
                <v:group id="Group 60" o:spid="_x0000_s1051" style="position:absolute;left:32216;top:27130;width:33925;height:50891" coordorigin="-2101,-7639" coordsize="33924,50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">
                  <v:group id="Group 43" o:spid="_x0000_s1052" style="position:absolute;left:-2101;top:-7639;width:33924;height:47078" coordorigin="-2101,-7639" coordsize="33924,4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">
                    <v:shape id="Picture 48" o:spid="_x0000_s1053" type="#_x0000_t75" style="position:absolute;left:-2101;top:-7639;width:33924;height:47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">
                      <v:imagedata r:id="rId35" o:title=""/>
                    </v:shape>
                    <v:shape id="Picture 42" o:spid="_x0000_s1054" type="#_x0000_t75" style="position:absolute;left:693;top:-6743;width:28003;height:12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">
                      <v:imagedata r:id="rId36" o:title="" chromakey="white"/>
                    </v:shape>
                  </v:group>
                  <v:shape id="Text Box 84" o:spid="_x0000_s1055" type="#_x0000_t202" style="position:absolute;left:2144;top:19206;width:27820;height:24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" filled="f" stroked="f">
                    <v:textbox inset="0,0,0,0">
                      <w:txbxContent>
                        <w:p w14:paraId="5B6C0361" w14:textId="445B189B" w:rsidR="006679ED" w:rsidRDefault="006679ED" w:rsidP="00500049">
                          <w:pPr>
                            <w:tabs>
                              <w:tab w:val="left" w:pos="863"/>
                              <w:tab w:val="left" w:pos="864"/>
                            </w:tabs>
                            <w:ind w:right="642"/>
                            <w:rPr>
                              <w:sz w:val="24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2B3177" w:rsidRPr="00DE6EFC">
        <w:rPr>
          <w:noProof/>
          <w:sz w:val="14"/>
          <w:lang w:bidi="ar-SA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01A0F343" wp14:editId="62886134">
                <wp:simplePos x="0" y="0"/>
                <wp:positionH relativeFrom="column">
                  <wp:posOffset>3632200</wp:posOffset>
                </wp:positionH>
                <wp:positionV relativeFrom="paragraph">
                  <wp:posOffset>4635500</wp:posOffset>
                </wp:positionV>
                <wp:extent cx="2360930" cy="27432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43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37FF00" w14:textId="1A60EF2D" w:rsidR="00707F5F" w:rsidRPr="003720D0" w:rsidRDefault="00513C8E" w:rsidP="00707F5F">
                            <w:pPr>
                              <w:rPr>
                                <w:rFonts w:ascii="Ebrima" w:hAnsi="Ebrima" w:cstheme="minorHAnsi"/>
                              </w:rPr>
                            </w:pPr>
                            <w:r w:rsidRPr="00513C8E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4A1FA1E5" w14:textId="331C33C5" w:rsidR="00392389" w:rsidRDefault="002D12CB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Wednesday 2</w:t>
                            </w:r>
                            <w:proofErr w:type="gramStart"/>
                            <w:r w:rsidR="00B46707" w:rsidRP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vertAlign w:val="superscript"/>
                                <w:lang w:bidi="ar-SA"/>
                              </w:rPr>
                              <w:t>nd</w:t>
                            </w:r>
                            <w:r w:rsid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March</w:t>
                            </w:r>
                            <w:proofErr w:type="gramEnd"/>
                            <w:r w:rsid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-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Y5/6 football tournament at </w:t>
                            </w:r>
                            <w:proofErr w:type="spellStart"/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Ryburn</w:t>
                            </w:r>
                            <w:proofErr w:type="spellEnd"/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</w:t>
                            </w:r>
                          </w:p>
                          <w:p w14:paraId="279588F5" w14:textId="77777777" w:rsidR="00392389" w:rsidRDefault="00392389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</w:p>
                          <w:p w14:paraId="72B87E14" w14:textId="0BEB9388" w:rsidR="00392389" w:rsidRDefault="002D12CB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Thursday 3</w:t>
                            </w:r>
                            <w:proofErr w:type="gramStart"/>
                            <w:r w:rsidR="00FE4275" w:rsidRP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vertAlign w:val="superscript"/>
                                <w:lang w:bidi="ar-SA"/>
                              </w:rPr>
                              <w:t>rd</w:t>
                            </w:r>
                            <w:r w:rsid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March</w:t>
                            </w:r>
                            <w:proofErr w:type="gramEnd"/>
                            <w:r w:rsid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-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World book Day </w:t>
                            </w:r>
                          </w:p>
                          <w:p w14:paraId="15F4C905" w14:textId="77777777" w:rsidR="00392389" w:rsidRDefault="00392389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</w:p>
                          <w:p w14:paraId="2E357FE7" w14:textId="380CD8E1" w:rsidR="00392389" w:rsidRDefault="002D12CB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Friday 4</w:t>
                            </w:r>
                            <w:r w:rsidR="00FE4275" w:rsidRP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vertAlign w:val="superscript"/>
                                <w:lang w:bidi="ar-SA"/>
                              </w:rPr>
                              <w:t>th</w:t>
                            </w:r>
                            <w:r w:rsid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March</w:t>
                            </w:r>
                            <w:r w:rsid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-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All classes on local tennis trip </w:t>
                            </w:r>
                          </w:p>
                          <w:p w14:paraId="0DD601A9" w14:textId="77777777" w:rsidR="00392389" w:rsidRDefault="00392389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</w:p>
                          <w:p w14:paraId="5D09E9A2" w14:textId="4FE5E68E" w:rsidR="002D12CB" w:rsidRDefault="002D12CB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Monday 14</w:t>
                            </w:r>
                            <w:r w:rsidR="00FE4275" w:rsidRP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vertAlign w:val="superscript"/>
                                <w:lang w:bidi="ar-SA"/>
                              </w:rPr>
                              <w:t>th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March</w:t>
                            </w:r>
                            <w:r w:rsid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- </w:t>
                            </w:r>
                            <w:r w:rsidRPr="002D12CB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Y6 SATs p</w:t>
                            </w:r>
                            <w:r w:rsidR="00F736EA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arents’ information evening </w:t>
                            </w:r>
                          </w:p>
                          <w:p w14:paraId="6F532D06" w14:textId="64F33ACF" w:rsidR="00C268A4" w:rsidRDefault="00C268A4" w:rsidP="002D12CB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</w:p>
                          <w:p w14:paraId="62240C4F" w14:textId="0183A86C" w:rsidR="00C268A4" w:rsidRPr="00D62A58" w:rsidRDefault="0018593E" w:rsidP="00D62A58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Friday </w:t>
                            </w:r>
                            <w:r w:rsid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8</w:t>
                            </w:r>
                            <w:r w:rsidR="00FE4275" w:rsidRP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vertAlign w:val="superscript"/>
                                <w:lang w:bidi="ar-SA"/>
                              </w:rPr>
                              <w:t>th</w:t>
                            </w:r>
                            <w:r w:rsidR="00FE4275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April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</w:t>
                            </w:r>
                            <w:r w:rsidR="00D62A58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-</w:t>
                            </w:r>
                            <w:r w:rsidR="00B46707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 xml:space="preserve"> </w:t>
                            </w:r>
                            <w:r w:rsidR="00C268A4" w:rsidRPr="00D62A58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bidi="ar-SA"/>
                              </w:rPr>
                              <w:t>School closes for Easter</w:t>
                            </w:r>
                          </w:p>
                          <w:p w14:paraId="2EE416E2" w14:textId="3F3E86F4" w:rsidR="00513C8E" w:rsidRPr="00513C8E" w:rsidRDefault="00513C8E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0F343" id="_x0000_s1056" type="#_x0000_t202" style="position:absolute;margin-left:286pt;margin-top:365pt;width:185.9pt;height:3in;z-index:2517176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" filled="f">
                <v:textbox>
                  <w:txbxContent>
                    <w:p w14:paraId="4037FF00" w14:textId="1A60EF2D" w:rsidR="00707F5F" w:rsidRPr="003720D0" w:rsidRDefault="00513C8E" w:rsidP="00707F5F">
                      <w:pPr>
                        <w:rPr>
                          <w:rFonts w:ascii="Ebrima" w:hAnsi="Ebrima" w:cstheme="minorHAnsi"/>
                        </w:rPr>
                      </w:pPr>
                      <w:r w:rsidRPr="00513C8E">
                        <w:rPr>
                          <w:sz w:val="21"/>
                          <w:szCs w:val="21"/>
                        </w:rPr>
                        <w:t xml:space="preserve"> </w:t>
                      </w:r>
                    </w:p>
                    <w:p w14:paraId="4A1FA1E5" w14:textId="331C33C5" w:rsidR="00392389" w:rsidRDefault="002D12CB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Wednesday 2</w:t>
                      </w:r>
                      <w:proofErr w:type="gramStart"/>
                      <w:r w:rsidR="00B46707" w:rsidRP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vertAlign w:val="superscript"/>
                          <w:lang w:bidi="ar-SA"/>
                        </w:rPr>
                        <w:t>nd</w:t>
                      </w:r>
                      <w:r w:rsid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March</w:t>
                      </w:r>
                      <w:proofErr w:type="gramEnd"/>
                      <w:r w:rsid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-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Y5/6 football tournament at </w:t>
                      </w:r>
                      <w:proofErr w:type="spellStart"/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Ryburn</w:t>
                      </w:r>
                      <w:proofErr w:type="spellEnd"/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</w:t>
                      </w:r>
                    </w:p>
                    <w:p w14:paraId="279588F5" w14:textId="77777777" w:rsidR="00392389" w:rsidRDefault="00392389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</w:p>
                    <w:p w14:paraId="72B87E14" w14:textId="0BEB9388" w:rsidR="00392389" w:rsidRDefault="002D12CB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Thursday 3</w:t>
                      </w:r>
                      <w:proofErr w:type="gramStart"/>
                      <w:r w:rsidR="00FE4275" w:rsidRP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vertAlign w:val="superscript"/>
                          <w:lang w:bidi="ar-SA"/>
                        </w:rPr>
                        <w:t>rd</w:t>
                      </w:r>
                      <w:r w:rsid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March</w:t>
                      </w:r>
                      <w:proofErr w:type="gramEnd"/>
                      <w:r w:rsid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-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World book Day </w:t>
                      </w:r>
                    </w:p>
                    <w:p w14:paraId="15F4C905" w14:textId="77777777" w:rsidR="00392389" w:rsidRDefault="00392389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</w:p>
                    <w:p w14:paraId="2E357FE7" w14:textId="380CD8E1" w:rsidR="00392389" w:rsidRDefault="002D12CB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Friday 4</w:t>
                      </w:r>
                      <w:r w:rsidR="00FE4275" w:rsidRP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vertAlign w:val="superscript"/>
                          <w:lang w:bidi="ar-SA"/>
                        </w:rPr>
                        <w:t>th</w:t>
                      </w:r>
                      <w:r w:rsid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March</w:t>
                      </w:r>
                      <w:r w:rsid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-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All classes on local tennis trip </w:t>
                      </w:r>
                    </w:p>
                    <w:p w14:paraId="0DD601A9" w14:textId="77777777" w:rsidR="00392389" w:rsidRDefault="00392389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</w:p>
                    <w:p w14:paraId="5D09E9A2" w14:textId="4FE5E68E" w:rsidR="002D12CB" w:rsidRDefault="002D12CB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Monday 14</w:t>
                      </w:r>
                      <w:r w:rsidR="00FE4275" w:rsidRP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vertAlign w:val="superscript"/>
                          <w:lang w:bidi="ar-SA"/>
                        </w:rPr>
                        <w:t>th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March</w:t>
                      </w:r>
                      <w:r w:rsid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- </w:t>
                      </w:r>
                      <w:r w:rsidRPr="002D12CB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Y6 SATs p</w:t>
                      </w:r>
                      <w:r w:rsidR="00F736EA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arents’ information evening </w:t>
                      </w:r>
                    </w:p>
                    <w:p w14:paraId="6F532D06" w14:textId="64F33ACF" w:rsidR="00C268A4" w:rsidRDefault="00C268A4" w:rsidP="002D12CB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</w:p>
                    <w:p w14:paraId="62240C4F" w14:textId="0183A86C" w:rsidR="00C268A4" w:rsidRPr="00D62A58" w:rsidRDefault="0018593E" w:rsidP="00D62A58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Friday </w:t>
                      </w:r>
                      <w:r w:rsid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8</w:t>
                      </w:r>
                      <w:r w:rsidR="00FE4275" w:rsidRP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vertAlign w:val="superscript"/>
                          <w:lang w:bidi="ar-SA"/>
                        </w:rPr>
                        <w:t>th</w:t>
                      </w:r>
                      <w:r w:rsidR="00FE4275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April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</w:t>
                      </w:r>
                      <w:r w:rsidR="00D62A58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-</w:t>
                      </w:r>
                      <w:r w:rsidR="00B46707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 xml:space="preserve"> </w:t>
                      </w:r>
                      <w:r w:rsidR="00C268A4" w:rsidRPr="00D62A58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bidi="ar-SA"/>
                        </w:rPr>
                        <w:t>School closes for Easter</w:t>
                      </w:r>
                    </w:p>
                    <w:p w14:paraId="2EE416E2" w14:textId="3F3E86F4" w:rsidR="00513C8E" w:rsidRPr="00513C8E" w:rsidRDefault="00513C8E">
                      <w:pPr>
                        <w:rPr>
                          <w:sz w:val="21"/>
                          <w:szCs w:val="2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B3666" w:rsidSect="00EF75A2">
      <w:type w:val="continuous"/>
      <w:pgSz w:w="11910" w:h="16850"/>
      <w:pgMar w:top="580" w:right="20" w:bottom="280" w:left="340" w:header="720" w:footer="720" w:gutter="0"/>
      <w:cols w:num="2" w:space="720" w:equalWidth="0">
        <w:col w:w="5228" w:space="1064"/>
        <w:col w:w="525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E3D33"/>
    <w:multiLevelType w:val="hybridMultilevel"/>
    <w:tmpl w:val="0B6C87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700C6"/>
    <w:multiLevelType w:val="hybridMultilevel"/>
    <w:tmpl w:val="92E4C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516C2"/>
    <w:multiLevelType w:val="hybridMultilevel"/>
    <w:tmpl w:val="7BDAF84E"/>
    <w:lvl w:ilvl="0" w:tplc="81A07F3A">
      <w:numFmt w:val="bullet"/>
      <w:lvlText w:val=""/>
      <w:lvlJc w:val="left"/>
      <w:pPr>
        <w:ind w:left="865" w:hanging="361"/>
      </w:pPr>
      <w:rPr>
        <w:rFonts w:ascii="Wingdings" w:eastAsia="Wingdings" w:hAnsi="Wingdings" w:cs="Wingdings" w:hint="default"/>
        <w:w w:val="100"/>
        <w:sz w:val="16"/>
        <w:szCs w:val="16"/>
        <w:lang w:val="en-GB" w:eastAsia="en-GB" w:bidi="en-GB"/>
      </w:rPr>
    </w:lvl>
    <w:lvl w:ilvl="1" w:tplc="448404A8">
      <w:numFmt w:val="bullet"/>
      <w:lvlText w:val="•"/>
      <w:lvlJc w:val="left"/>
      <w:pPr>
        <w:ind w:left="1326" w:hanging="361"/>
      </w:pPr>
      <w:rPr>
        <w:rFonts w:hint="default"/>
        <w:lang w:val="en-GB" w:eastAsia="en-GB" w:bidi="en-GB"/>
      </w:rPr>
    </w:lvl>
    <w:lvl w:ilvl="2" w:tplc="E260326E">
      <w:numFmt w:val="bullet"/>
      <w:lvlText w:val="•"/>
      <w:lvlJc w:val="left"/>
      <w:pPr>
        <w:ind w:left="1792" w:hanging="361"/>
      </w:pPr>
      <w:rPr>
        <w:rFonts w:hint="default"/>
        <w:lang w:val="en-GB" w:eastAsia="en-GB" w:bidi="en-GB"/>
      </w:rPr>
    </w:lvl>
    <w:lvl w:ilvl="3" w:tplc="2224077E">
      <w:numFmt w:val="bullet"/>
      <w:lvlText w:val="•"/>
      <w:lvlJc w:val="left"/>
      <w:pPr>
        <w:ind w:left="2258" w:hanging="361"/>
      </w:pPr>
      <w:rPr>
        <w:rFonts w:hint="default"/>
        <w:lang w:val="en-GB" w:eastAsia="en-GB" w:bidi="en-GB"/>
      </w:rPr>
    </w:lvl>
    <w:lvl w:ilvl="4" w:tplc="B7CEF26E">
      <w:numFmt w:val="bullet"/>
      <w:lvlText w:val="•"/>
      <w:lvlJc w:val="left"/>
      <w:pPr>
        <w:ind w:left="2724" w:hanging="361"/>
      </w:pPr>
      <w:rPr>
        <w:rFonts w:hint="default"/>
        <w:lang w:val="en-GB" w:eastAsia="en-GB" w:bidi="en-GB"/>
      </w:rPr>
    </w:lvl>
    <w:lvl w:ilvl="5" w:tplc="0BBEB5FE">
      <w:numFmt w:val="bullet"/>
      <w:lvlText w:val="•"/>
      <w:lvlJc w:val="left"/>
      <w:pPr>
        <w:ind w:left="3190" w:hanging="361"/>
      </w:pPr>
      <w:rPr>
        <w:rFonts w:hint="default"/>
        <w:lang w:val="en-GB" w:eastAsia="en-GB" w:bidi="en-GB"/>
      </w:rPr>
    </w:lvl>
    <w:lvl w:ilvl="6" w:tplc="5A76DD46">
      <w:numFmt w:val="bullet"/>
      <w:lvlText w:val="•"/>
      <w:lvlJc w:val="left"/>
      <w:pPr>
        <w:ind w:left="3656" w:hanging="361"/>
      </w:pPr>
      <w:rPr>
        <w:rFonts w:hint="default"/>
        <w:lang w:val="en-GB" w:eastAsia="en-GB" w:bidi="en-GB"/>
      </w:rPr>
    </w:lvl>
    <w:lvl w:ilvl="7" w:tplc="451CB2AC">
      <w:numFmt w:val="bullet"/>
      <w:lvlText w:val="•"/>
      <w:lvlJc w:val="left"/>
      <w:pPr>
        <w:ind w:left="4122" w:hanging="361"/>
      </w:pPr>
      <w:rPr>
        <w:rFonts w:hint="default"/>
        <w:lang w:val="en-GB" w:eastAsia="en-GB" w:bidi="en-GB"/>
      </w:rPr>
    </w:lvl>
    <w:lvl w:ilvl="8" w:tplc="15E09FD8">
      <w:numFmt w:val="bullet"/>
      <w:lvlText w:val="•"/>
      <w:lvlJc w:val="left"/>
      <w:pPr>
        <w:ind w:left="4588" w:hanging="361"/>
      </w:pPr>
      <w:rPr>
        <w:rFonts w:hint="default"/>
        <w:lang w:val="en-GB" w:eastAsia="en-GB" w:bidi="en-GB"/>
      </w:rPr>
    </w:lvl>
  </w:abstractNum>
  <w:abstractNum w:abstractNumId="3" w15:restartNumberingAfterBreak="0">
    <w:nsid w:val="285335CB"/>
    <w:multiLevelType w:val="hybridMultilevel"/>
    <w:tmpl w:val="B8C879A8"/>
    <w:lvl w:ilvl="0" w:tplc="8E46B7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F42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40D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AA76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D61C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36B6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FA6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823A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504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DE433D9"/>
    <w:multiLevelType w:val="hybridMultilevel"/>
    <w:tmpl w:val="8F5055C2"/>
    <w:lvl w:ilvl="0" w:tplc="08090001">
      <w:start w:val="1"/>
      <w:numFmt w:val="bullet"/>
      <w:lvlText w:val=""/>
      <w:lvlJc w:val="left"/>
      <w:pPr>
        <w:ind w:left="13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78" w:hanging="360"/>
      </w:pPr>
      <w:rPr>
        <w:rFonts w:ascii="Wingdings" w:hAnsi="Wingdings" w:hint="default"/>
      </w:rPr>
    </w:lvl>
  </w:abstractNum>
  <w:abstractNum w:abstractNumId="5" w15:restartNumberingAfterBreak="0">
    <w:nsid w:val="39F3618F"/>
    <w:multiLevelType w:val="hybridMultilevel"/>
    <w:tmpl w:val="CDAA7C74"/>
    <w:lvl w:ilvl="0" w:tplc="F050DFF2">
      <w:numFmt w:val="bullet"/>
      <w:lvlText w:val=""/>
      <w:lvlJc w:val="left"/>
      <w:pPr>
        <w:ind w:left="863" w:hanging="361"/>
      </w:pPr>
      <w:rPr>
        <w:rFonts w:ascii="Wingdings" w:eastAsia="Wingdings" w:hAnsi="Wingdings" w:cs="Wingdings" w:hint="default"/>
        <w:w w:val="100"/>
        <w:sz w:val="18"/>
        <w:szCs w:val="18"/>
        <w:lang w:val="en-GB" w:eastAsia="en-GB" w:bidi="en-GB"/>
      </w:rPr>
    </w:lvl>
    <w:lvl w:ilvl="1" w:tplc="064AA56C">
      <w:numFmt w:val="bullet"/>
      <w:lvlText w:val="•"/>
      <w:lvlJc w:val="left"/>
      <w:pPr>
        <w:ind w:left="1210" w:hanging="361"/>
      </w:pPr>
      <w:rPr>
        <w:rFonts w:hint="default"/>
        <w:lang w:val="en-GB" w:eastAsia="en-GB" w:bidi="en-GB"/>
      </w:rPr>
    </w:lvl>
    <w:lvl w:ilvl="2" w:tplc="8BA239E2">
      <w:numFmt w:val="bullet"/>
      <w:lvlText w:val="•"/>
      <w:lvlJc w:val="left"/>
      <w:pPr>
        <w:ind w:left="1561" w:hanging="361"/>
      </w:pPr>
      <w:rPr>
        <w:rFonts w:hint="default"/>
        <w:lang w:val="en-GB" w:eastAsia="en-GB" w:bidi="en-GB"/>
      </w:rPr>
    </w:lvl>
    <w:lvl w:ilvl="3" w:tplc="24D6A59C">
      <w:numFmt w:val="bullet"/>
      <w:lvlText w:val="•"/>
      <w:lvlJc w:val="left"/>
      <w:pPr>
        <w:ind w:left="1911" w:hanging="361"/>
      </w:pPr>
      <w:rPr>
        <w:rFonts w:hint="default"/>
        <w:lang w:val="en-GB" w:eastAsia="en-GB" w:bidi="en-GB"/>
      </w:rPr>
    </w:lvl>
    <w:lvl w:ilvl="4" w:tplc="E7FEB5BE">
      <w:numFmt w:val="bullet"/>
      <w:lvlText w:val="•"/>
      <w:lvlJc w:val="left"/>
      <w:pPr>
        <w:ind w:left="2262" w:hanging="361"/>
      </w:pPr>
      <w:rPr>
        <w:rFonts w:hint="default"/>
        <w:lang w:val="en-GB" w:eastAsia="en-GB" w:bidi="en-GB"/>
      </w:rPr>
    </w:lvl>
    <w:lvl w:ilvl="5" w:tplc="E540632E">
      <w:numFmt w:val="bullet"/>
      <w:lvlText w:val="•"/>
      <w:lvlJc w:val="left"/>
      <w:pPr>
        <w:ind w:left="2613" w:hanging="361"/>
      </w:pPr>
      <w:rPr>
        <w:rFonts w:hint="default"/>
        <w:lang w:val="en-GB" w:eastAsia="en-GB" w:bidi="en-GB"/>
      </w:rPr>
    </w:lvl>
    <w:lvl w:ilvl="6" w:tplc="6F9EA466">
      <w:numFmt w:val="bullet"/>
      <w:lvlText w:val="•"/>
      <w:lvlJc w:val="left"/>
      <w:pPr>
        <w:ind w:left="2963" w:hanging="361"/>
      </w:pPr>
      <w:rPr>
        <w:rFonts w:hint="default"/>
        <w:lang w:val="en-GB" w:eastAsia="en-GB" w:bidi="en-GB"/>
      </w:rPr>
    </w:lvl>
    <w:lvl w:ilvl="7" w:tplc="8F08C57E">
      <w:numFmt w:val="bullet"/>
      <w:lvlText w:val="•"/>
      <w:lvlJc w:val="left"/>
      <w:pPr>
        <w:ind w:left="3314" w:hanging="361"/>
      </w:pPr>
      <w:rPr>
        <w:rFonts w:hint="default"/>
        <w:lang w:val="en-GB" w:eastAsia="en-GB" w:bidi="en-GB"/>
      </w:rPr>
    </w:lvl>
    <w:lvl w:ilvl="8" w:tplc="FDE2583E">
      <w:numFmt w:val="bullet"/>
      <w:lvlText w:val="•"/>
      <w:lvlJc w:val="left"/>
      <w:pPr>
        <w:ind w:left="3664" w:hanging="361"/>
      </w:pPr>
      <w:rPr>
        <w:rFonts w:hint="default"/>
        <w:lang w:val="en-GB" w:eastAsia="en-GB" w:bidi="en-GB"/>
      </w:rPr>
    </w:lvl>
  </w:abstractNum>
  <w:abstractNum w:abstractNumId="6" w15:restartNumberingAfterBreak="0">
    <w:nsid w:val="3D022A74"/>
    <w:multiLevelType w:val="hybridMultilevel"/>
    <w:tmpl w:val="CD98C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65BEE"/>
    <w:multiLevelType w:val="hybridMultilevel"/>
    <w:tmpl w:val="1946163A"/>
    <w:lvl w:ilvl="0" w:tplc="030AFFF0">
      <w:numFmt w:val="bullet"/>
      <w:lvlText w:val=""/>
      <w:lvlJc w:val="left"/>
      <w:pPr>
        <w:ind w:left="1033" w:hanging="360"/>
      </w:pPr>
      <w:rPr>
        <w:rFonts w:ascii="Symbol" w:eastAsia="Symbol" w:hAnsi="Symbol" w:cs="Symbol" w:hint="default"/>
        <w:w w:val="100"/>
        <w:sz w:val="16"/>
        <w:szCs w:val="16"/>
        <w:lang w:val="en-GB" w:eastAsia="en-GB" w:bidi="en-GB"/>
      </w:rPr>
    </w:lvl>
    <w:lvl w:ilvl="1" w:tplc="384E6C70">
      <w:numFmt w:val="bullet"/>
      <w:lvlText w:val="•"/>
      <w:lvlJc w:val="left"/>
      <w:pPr>
        <w:ind w:left="1518" w:hanging="360"/>
      </w:pPr>
      <w:rPr>
        <w:rFonts w:hint="default"/>
        <w:lang w:val="en-GB" w:eastAsia="en-GB" w:bidi="en-GB"/>
      </w:rPr>
    </w:lvl>
    <w:lvl w:ilvl="2" w:tplc="7BBAEA62">
      <w:numFmt w:val="bullet"/>
      <w:lvlText w:val="•"/>
      <w:lvlJc w:val="left"/>
      <w:pPr>
        <w:ind w:left="1997" w:hanging="360"/>
      </w:pPr>
      <w:rPr>
        <w:rFonts w:hint="default"/>
        <w:lang w:val="en-GB" w:eastAsia="en-GB" w:bidi="en-GB"/>
      </w:rPr>
    </w:lvl>
    <w:lvl w:ilvl="3" w:tplc="2E0257A8">
      <w:numFmt w:val="bullet"/>
      <w:lvlText w:val="•"/>
      <w:lvlJc w:val="left"/>
      <w:pPr>
        <w:ind w:left="2476" w:hanging="360"/>
      </w:pPr>
      <w:rPr>
        <w:rFonts w:hint="default"/>
        <w:lang w:val="en-GB" w:eastAsia="en-GB" w:bidi="en-GB"/>
      </w:rPr>
    </w:lvl>
    <w:lvl w:ilvl="4" w:tplc="4FA4A32A">
      <w:numFmt w:val="bullet"/>
      <w:lvlText w:val="•"/>
      <w:lvlJc w:val="left"/>
      <w:pPr>
        <w:ind w:left="2955" w:hanging="360"/>
      </w:pPr>
      <w:rPr>
        <w:rFonts w:hint="default"/>
        <w:lang w:val="en-GB" w:eastAsia="en-GB" w:bidi="en-GB"/>
      </w:rPr>
    </w:lvl>
    <w:lvl w:ilvl="5" w:tplc="3042D018">
      <w:numFmt w:val="bullet"/>
      <w:lvlText w:val="•"/>
      <w:lvlJc w:val="left"/>
      <w:pPr>
        <w:ind w:left="3434" w:hanging="360"/>
      </w:pPr>
      <w:rPr>
        <w:rFonts w:hint="default"/>
        <w:lang w:val="en-GB" w:eastAsia="en-GB" w:bidi="en-GB"/>
      </w:rPr>
    </w:lvl>
    <w:lvl w:ilvl="6" w:tplc="B0567570">
      <w:numFmt w:val="bullet"/>
      <w:lvlText w:val="•"/>
      <w:lvlJc w:val="left"/>
      <w:pPr>
        <w:ind w:left="3913" w:hanging="360"/>
      </w:pPr>
      <w:rPr>
        <w:rFonts w:hint="default"/>
        <w:lang w:val="en-GB" w:eastAsia="en-GB" w:bidi="en-GB"/>
      </w:rPr>
    </w:lvl>
    <w:lvl w:ilvl="7" w:tplc="BAF0185C">
      <w:numFmt w:val="bullet"/>
      <w:lvlText w:val="•"/>
      <w:lvlJc w:val="left"/>
      <w:pPr>
        <w:ind w:left="4392" w:hanging="360"/>
      </w:pPr>
      <w:rPr>
        <w:rFonts w:hint="default"/>
        <w:lang w:val="en-GB" w:eastAsia="en-GB" w:bidi="en-GB"/>
      </w:rPr>
    </w:lvl>
    <w:lvl w:ilvl="8" w:tplc="DBDACE1C">
      <w:numFmt w:val="bullet"/>
      <w:lvlText w:val="•"/>
      <w:lvlJc w:val="left"/>
      <w:pPr>
        <w:ind w:left="4870" w:hanging="360"/>
      </w:pPr>
      <w:rPr>
        <w:rFonts w:hint="default"/>
        <w:lang w:val="en-GB" w:eastAsia="en-GB" w:bidi="en-GB"/>
      </w:rPr>
    </w:lvl>
  </w:abstractNum>
  <w:abstractNum w:abstractNumId="8" w15:restartNumberingAfterBreak="0">
    <w:nsid w:val="48DB2FAD"/>
    <w:multiLevelType w:val="hybridMultilevel"/>
    <w:tmpl w:val="88221D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F90907"/>
    <w:multiLevelType w:val="hybridMultilevel"/>
    <w:tmpl w:val="E7B6E112"/>
    <w:lvl w:ilvl="0" w:tplc="2B9E9F50">
      <w:numFmt w:val="bullet"/>
      <w:lvlText w:val=""/>
      <w:lvlJc w:val="left"/>
      <w:pPr>
        <w:ind w:left="1033" w:hanging="360"/>
      </w:pPr>
      <w:rPr>
        <w:rFonts w:ascii="Symbol" w:eastAsia="Symbol" w:hAnsi="Symbol" w:cs="Symbol" w:hint="default"/>
        <w:w w:val="100"/>
        <w:sz w:val="16"/>
        <w:szCs w:val="16"/>
        <w:lang w:val="en-GB" w:eastAsia="en-GB" w:bidi="en-GB"/>
      </w:rPr>
    </w:lvl>
    <w:lvl w:ilvl="1" w:tplc="39004272">
      <w:numFmt w:val="bullet"/>
      <w:lvlText w:val="•"/>
      <w:lvlJc w:val="left"/>
      <w:pPr>
        <w:ind w:left="1518" w:hanging="360"/>
      </w:pPr>
      <w:rPr>
        <w:rFonts w:hint="default"/>
        <w:lang w:val="en-GB" w:eastAsia="en-GB" w:bidi="en-GB"/>
      </w:rPr>
    </w:lvl>
    <w:lvl w:ilvl="2" w:tplc="894215A6">
      <w:numFmt w:val="bullet"/>
      <w:lvlText w:val="•"/>
      <w:lvlJc w:val="left"/>
      <w:pPr>
        <w:ind w:left="1997" w:hanging="360"/>
      </w:pPr>
      <w:rPr>
        <w:rFonts w:hint="default"/>
        <w:lang w:val="en-GB" w:eastAsia="en-GB" w:bidi="en-GB"/>
      </w:rPr>
    </w:lvl>
    <w:lvl w:ilvl="3" w:tplc="C3483890">
      <w:numFmt w:val="bullet"/>
      <w:lvlText w:val="•"/>
      <w:lvlJc w:val="left"/>
      <w:pPr>
        <w:ind w:left="2476" w:hanging="360"/>
      </w:pPr>
      <w:rPr>
        <w:rFonts w:hint="default"/>
        <w:lang w:val="en-GB" w:eastAsia="en-GB" w:bidi="en-GB"/>
      </w:rPr>
    </w:lvl>
    <w:lvl w:ilvl="4" w:tplc="4B882FF8">
      <w:numFmt w:val="bullet"/>
      <w:lvlText w:val="•"/>
      <w:lvlJc w:val="left"/>
      <w:pPr>
        <w:ind w:left="2955" w:hanging="360"/>
      </w:pPr>
      <w:rPr>
        <w:rFonts w:hint="default"/>
        <w:lang w:val="en-GB" w:eastAsia="en-GB" w:bidi="en-GB"/>
      </w:rPr>
    </w:lvl>
    <w:lvl w:ilvl="5" w:tplc="C4AA2980">
      <w:numFmt w:val="bullet"/>
      <w:lvlText w:val="•"/>
      <w:lvlJc w:val="left"/>
      <w:pPr>
        <w:ind w:left="3434" w:hanging="360"/>
      </w:pPr>
      <w:rPr>
        <w:rFonts w:hint="default"/>
        <w:lang w:val="en-GB" w:eastAsia="en-GB" w:bidi="en-GB"/>
      </w:rPr>
    </w:lvl>
    <w:lvl w:ilvl="6" w:tplc="6F5A2B7E">
      <w:numFmt w:val="bullet"/>
      <w:lvlText w:val="•"/>
      <w:lvlJc w:val="left"/>
      <w:pPr>
        <w:ind w:left="3913" w:hanging="360"/>
      </w:pPr>
      <w:rPr>
        <w:rFonts w:hint="default"/>
        <w:lang w:val="en-GB" w:eastAsia="en-GB" w:bidi="en-GB"/>
      </w:rPr>
    </w:lvl>
    <w:lvl w:ilvl="7" w:tplc="E73C9972">
      <w:numFmt w:val="bullet"/>
      <w:lvlText w:val="•"/>
      <w:lvlJc w:val="left"/>
      <w:pPr>
        <w:ind w:left="4392" w:hanging="360"/>
      </w:pPr>
      <w:rPr>
        <w:rFonts w:hint="default"/>
        <w:lang w:val="en-GB" w:eastAsia="en-GB" w:bidi="en-GB"/>
      </w:rPr>
    </w:lvl>
    <w:lvl w:ilvl="8" w:tplc="58F6407C">
      <w:numFmt w:val="bullet"/>
      <w:lvlText w:val="•"/>
      <w:lvlJc w:val="left"/>
      <w:pPr>
        <w:ind w:left="4870" w:hanging="360"/>
      </w:pPr>
      <w:rPr>
        <w:rFonts w:hint="default"/>
        <w:lang w:val="en-GB" w:eastAsia="en-GB" w:bidi="en-GB"/>
      </w:rPr>
    </w:lvl>
  </w:abstractNum>
  <w:abstractNum w:abstractNumId="10" w15:restartNumberingAfterBreak="0">
    <w:nsid w:val="4E58483B"/>
    <w:multiLevelType w:val="hybridMultilevel"/>
    <w:tmpl w:val="910AD5DA"/>
    <w:lvl w:ilvl="0" w:tplc="A58442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A49F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808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8AA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08E8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1CA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2E78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9837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EABB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B0F0570"/>
    <w:multiLevelType w:val="hybridMultilevel"/>
    <w:tmpl w:val="6ED0A828"/>
    <w:lvl w:ilvl="0" w:tplc="854E6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3C44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00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3AC9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E65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BE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8822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42B3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520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30B7086"/>
    <w:multiLevelType w:val="hybridMultilevel"/>
    <w:tmpl w:val="255CBDA4"/>
    <w:lvl w:ilvl="0" w:tplc="BD32C7A6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16"/>
        <w:szCs w:val="16"/>
        <w:lang w:val="en-GB" w:eastAsia="en-GB" w:bidi="en-GB"/>
      </w:rPr>
    </w:lvl>
    <w:lvl w:ilvl="1" w:tplc="B20E6626">
      <w:numFmt w:val="bullet"/>
      <w:lvlText w:val="•"/>
      <w:lvlJc w:val="left"/>
      <w:pPr>
        <w:ind w:left="1281" w:hanging="360"/>
      </w:pPr>
      <w:rPr>
        <w:rFonts w:hint="default"/>
        <w:lang w:val="en-GB" w:eastAsia="en-GB" w:bidi="en-GB"/>
      </w:rPr>
    </w:lvl>
    <w:lvl w:ilvl="2" w:tplc="361E9CC6">
      <w:numFmt w:val="bullet"/>
      <w:lvlText w:val="•"/>
      <w:lvlJc w:val="left"/>
      <w:pPr>
        <w:ind w:left="1722" w:hanging="360"/>
      </w:pPr>
      <w:rPr>
        <w:rFonts w:hint="default"/>
        <w:lang w:val="en-GB" w:eastAsia="en-GB" w:bidi="en-GB"/>
      </w:rPr>
    </w:lvl>
    <w:lvl w:ilvl="3" w:tplc="D0FAB286">
      <w:numFmt w:val="bullet"/>
      <w:lvlText w:val="•"/>
      <w:lvlJc w:val="left"/>
      <w:pPr>
        <w:ind w:left="2164" w:hanging="360"/>
      </w:pPr>
      <w:rPr>
        <w:rFonts w:hint="default"/>
        <w:lang w:val="en-GB" w:eastAsia="en-GB" w:bidi="en-GB"/>
      </w:rPr>
    </w:lvl>
    <w:lvl w:ilvl="4" w:tplc="6ACCADFA">
      <w:numFmt w:val="bullet"/>
      <w:lvlText w:val="•"/>
      <w:lvlJc w:val="left"/>
      <w:pPr>
        <w:ind w:left="2605" w:hanging="360"/>
      </w:pPr>
      <w:rPr>
        <w:rFonts w:hint="default"/>
        <w:lang w:val="en-GB" w:eastAsia="en-GB" w:bidi="en-GB"/>
      </w:rPr>
    </w:lvl>
    <w:lvl w:ilvl="5" w:tplc="C7C213D0">
      <w:numFmt w:val="bullet"/>
      <w:lvlText w:val="•"/>
      <w:lvlJc w:val="left"/>
      <w:pPr>
        <w:ind w:left="3047" w:hanging="360"/>
      </w:pPr>
      <w:rPr>
        <w:rFonts w:hint="default"/>
        <w:lang w:val="en-GB" w:eastAsia="en-GB" w:bidi="en-GB"/>
      </w:rPr>
    </w:lvl>
    <w:lvl w:ilvl="6" w:tplc="8CFC1600">
      <w:numFmt w:val="bullet"/>
      <w:lvlText w:val="•"/>
      <w:lvlJc w:val="left"/>
      <w:pPr>
        <w:ind w:left="3488" w:hanging="360"/>
      </w:pPr>
      <w:rPr>
        <w:rFonts w:hint="default"/>
        <w:lang w:val="en-GB" w:eastAsia="en-GB" w:bidi="en-GB"/>
      </w:rPr>
    </w:lvl>
    <w:lvl w:ilvl="7" w:tplc="444CABB0">
      <w:numFmt w:val="bullet"/>
      <w:lvlText w:val="•"/>
      <w:lvlJc w:val="left"/>
      <w:pPr>
        <w:ind w:left="3930" w:hanging="360"/>
      </w:pPr>
      <w:rPr>
        <w:rFonts w:hint="default"/>
        <w:lang w:val="en-GB" w:eastAsia="en-GB" w:bidi="en-GB"/>
      </w:rPr>
    </w:lvl>
    <w:lvl w:ilvl="8" w:tplc="0C266306">
      <w:numFmt w:val="bullet"/>
      <w:lvlText w:val="•"/>
      <w:lvlJc w:val="left"/>
      <w:pPr>
        <w:ind w:left="4371" w:hanging="360"/>
      </w:pPr>
      <w:rPr>
        <w:rFonts w:hint="default"/>
        <w:lang w:val="en-GB" w:eastAsia="en-GB" w:bidi="en-GB"/>
      </w:rPr>
    </w:lvl>
  </w:abstractNum>
  <w:abstractNum w:abstractNumId="13" w15:restartNumberingAfterBreak="0">
    <w:nsid w:val="72811442"/>
    <w:multiLevelType w:val="hybridMultilevel"/>
    <w:tmpl w:val="2A0683CC"/>
    <w:lvl w:ilvl="0" w:tplc="804A0C9C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"/>
  </w:num>
  <w:num w:numId="4">
    <w:abstractNumId w:val="7"/>
  </w:num>
  <w:num w:numId="5">
    <w:abstractNumId w:val="9"/>
  </w:num>
  <w:num w:numId="6">
    <w:abstractNumId w:val="10"/>
  </w:num>
  <w:num w:numId="7">
    <w:abstractNumId w:val="3"/>
  </w:num>
  <w:num w:numId="8">
    <w:abstractNumId w:val="11"/>
  </w:num>
  <w:num w:numId="9">
    <w:abstractNumId w:val="4"/>
  </w:num>
  <w:num w:numId="10">
    <w:abstractNumId w:val="0"/>
  </w:num>
  <w:num w:numId="11">
    <w:abstractNumId w:val="1"/>
  </w:num>
  <w:num w:numId="12">
    <w:abstractNumId w:val="6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EzMTEzNTEzM7FQ0lEKTi0uzszPAykwrAUAXjRBeywAAAA="/>
  </w:docVars>
  <w:rsids>
    <w:rsidRoot w:val="003B3666"/>
    <w:rsid w:val="00001211"/>
    <w:rsid w:val="00001A22"/>
    <w:rsid w:val="00005D77"/>
    <w:rsid w:val="00012C81"/>
    <w:rsid w:val="000362D0"/>
    <w:rsid w:val="000407E4"/>
    <w:rsid w:val="00045EB5"/>
    <w:rsid w:val="00051628"/>
    <w:rsid w:val="000621E4"/>
    <w:rsid w:val="00062735"/>
    <w:rsid w:val="00071651"/>
    <w:rsid w:val="00072C9E"/>
    <w:rsid w:val="000905A0"/>
    <w:rsid w:val="000A25CA"/>
    <w:rsid w:val="000A50A9"/>
    <w:rsid w:val="000B423D"/>
    <w:rsid w:val="000B62FD"/>
    <w:rsid w:val="000C6121"/>
    <w:rsid w:val="000D0584"/>
    <w:rsid w:val="000E5BD4"/>
    <w:rsid w:val="000F06F1"/>
    <w:rsid w:val="000F7130"/>
    <w:rsid w:val="001371C6"/>
    <w:rsid w:val="00142A1E"/>
    <w:rsid w:val="00161A49"/>
    <w:rsid w:val="001648C9"/>
    <w:rsid w:val="00165B61"/>
    <w:rsid w:val="0018593E"/>
    <w:rsid w:val="001B3FE3"/>
    <w:rsid w:val="001D1F35"/>
    <w:rsid w:val="001D222E"/>
    <w:rsid w:val="001D37AB"/>
    <w:rsid w:val="00207D07"/>
    <w:rsid w:val="002115AF"/>
    <w:rsid w:val="002260D9"/>
    <w:rsid w:val="00240647"/>
    <w:rsid w:val="002425BB"/>
    <w:rsid w:val="0024338D"/>
    <w:rsid w:val="00262A0B"/>
    <w:rsid w:val="0026333C"/>
    <w:rsid w:val="00277B6D"/>
    <w:rsid w:val="0029327C"/>
    <w:rsid w:val="00296FD4"/>
    <w:rsid w:val="002A5219"/>
    <w:rsid w:val="002B1B5E"/>
    <w:rsid w:val="002B3177"/>
    <w:rsid w:val="002B3BC6"/>
    <w:rsid w:val="002B67E9"/>
    <w:rsid w:val="002B7697"/>
    <w:rsid w:val="002C3496"/>
    <w:rsid w:val="002D12CB"/>
    <w:rsid w:val="002E1216"/>
    <w:rsid w:val="002E2BBE"/>
    <w:rsid w:val="002F208E"/>
    <w:rsid w:val="003026A6"/>
    <w:rsid w:val="00321362"/>
    <w:rsid w:val="00347017"/>
    <w:rsid w:val="003478D2"/>
    <w:rsid w:val="00370F79"/>
    <w:rsid w:val="00376E17"/>
    <w:rsid w:val="00377FF2"/>
    <w:rsid w:val="0038223C"/>
    <w:rsid w:val="00382AA3"/>
    <w:rsid w:val="00392389"/>
    <w:rsid w:val="00396FB5"/>
    <w:rsid w:val="003A171A"/>
    <w:rsid w:val="003A44A9"/>
    <w:rsid w:val="003B1232"/>
    <w:rsid w:val="003B3666"/>
    <w:rsid w:val="003C2C8F"/>
    <w:rsid w:val="003C7B55"/>
    <w:rsid w:val="003D43E3"/>
    <w:rsid w:val="003E555D"/>
    <w:rsid w:val="003E7C68"/>
    <w:rsid w:val="003F3329"/>
    <w:rsid w:val="00404C65"/>
    <w:rsid w:val="0042388A"/>
    <w:rsid w:val="00423C3C"/>
    <w:rsid w:val="00433DF4"/>
    <w:rsid w:val="00434864"/>
    <w:rsid w:val="0043680F"/>
    <w:rsid w:val="00457669"/>
    <w:rsid w:val="00463D47"/>
    <w:rsid w:val="00470B00"/>
    <w:rsid w:val="00475BD8"/>
    <w:rsid w:val="00476FE7"/>
    <w:rsid w:val="004C6296"/>
    <w:rsid w:val="004D3392"/>
    <w:rsid w:val="004E5FDC"/>
    <w:rsid w:val="00500049"/>
    <w:rsid w:val="005045FD"/>
    <w:rsid w:val="00507D57"/>
    <w:rsid w:val="00513118"/>
    <w:rsid w:val="00513C8E"/>
    <w:rsid w:val="00513E00"/>
    <w:rsid w:val="00530B2F"/>
    <w:rsid w:val="00535F45"/>
    <w:rsid w:val="00536D5D"/>
    <w:rsid w:val="00540A24"/>
    <w:rsid w:val="00545F29"/>
    <w:rsid w:val="00550CB3"/>
    <w:rsid w:val="00561914"/>
    <w:rsid w:val="005700BB"/>
    <w:rsid w:val="005707C5"/>
    <w:rsid w:val="005735D7"/>
    <w:rsid w:val="00585405"/>
    <w:rsid w:val="0059550F"/>
    <w:rsid w:val="0059743D"/>
    <w:rsid w:val="005A1508"/>
    <w:rsid w:val="005A2C8F"/>
    <w:rsid w:val="005B05AC"/>
    <w:rsid w:val="005C264A"/>
    <w:rsid w:val="005C487F"/>
    <w:rsid w:val="005C4F45"/>
    <w:rsid w:val="005D19C4"/>
    <w:rsid w:val="005D770B"/>
    <w:rsid w:val="005F2660"/>
    <w:rsid w:val="006011A0"/>
    <w:rsid w:val="00612DD5"/>
    <w:rsid w:val="00625335"/>
    <w:rsid w:val="00626C90"/>
    <w:rsid w:val="00627A9B"/>
    <w:rsid w:val="00642B09"/>
    <w:rsid w:val="00654242"/>
    <w:rsid w:val="006607D1"/>
    <w:rsid w:val="0066279A"/>
    <w:rsid w:val="006679ED"/>
    <w:rsid w:val="00675C57"/>
    <w:rsid w:val="00681E59"/>
    <w:rsid w:val="006820A1"/>
    <w:rsid w:val="00685CD1"/>
    <w:rsid w:val="0069401D"/>
    <w:rsid w:val="006C258A"/>
    <w:rsid w:val="006C4F8D"/>
    <w:rsid w:val="006D1149"/>
    <w:rsid w:val="006D515E"/>
    <w:rsid w:val="006D6A63"/>
    <w:rsid w:val="006E16E5"/>
    <w:rsid w:val="006F12E5"/>
    <w:rsid w:val="00707F5F"/>
    <w:rsid w:val="00713329"/>
    <w:rsid w:val="00717129"/>
    <w:rsid w:val="00720D40"/>
    <w:rsid w:val="00732722"/>
    <w:rsid w:val="0074459A"/>
    <w:rsid w:val="007461D9"/>
    <w:rsid w:val="00746794"/>
    <w:rsid w:val="00747CD4"/>
    <w:rsid w:val="00760415"/>
    <w:rsid w:val="00765A25"/>
    <w:rsid w:val="00767430"/>
    <w:rsid w:val="00773652"/>
    <w:rsid w:val="00777D4B"/>
    <w:rsid w:val="00790B61"/>
    <w:rsid w:val="007978A0"/>
    <w:rsid w:val="007A2868"/>
    <w:rsid w:val="007A5464"/>
    <w:rsid w:val="007B1690"/>
    <w:rsid w:val="007C2AC2"/>
    <w:rsid w:val="007C3E17"/>
    <w:rsid w:val="007C5AB4"/>
    <w:rsid w:val="007D3EAD"/>
    <w:rsid w:val="007D5B36"/>
    <w:rsid w:val="007F0A89"/>
    <w:rsid w:val="007F3312"/>
    <w:rsid w:val="007F655D"/>
    <w:rsid w:val="008051F7"/>
    <w:rsid w:val="00805A52"/>
    <w:rsid w:val="00822359"/>
    <w:rsid w:val="00825679"/>
    <w:rsid w:val="008348BC"/>
    <w:rsid w:val="00840D25"/>
    <w:rsid w:val="008435B6"/>
    <w:rsid w:val="00867D5A"/>
    <w:rsid w:val="00872FDE"/>
    <w:rsid w:val="008745E7"/>
    <w:rsid w:val="00882675"/>
    <w:rsid w:val="008A1D21"/>
    <w:rsid w:val="008B438E"/>
    <w:rsid w:val="008C73E9"/>
    <w:rsid w:val="008D2049"/>
    <w:rsid w:val="008D31C3"/>
    <w:rsid w:val="008D4111"/>
    <w:rsid w:val="008D5A46"/>
    <w:rsid w:val="008E30A7"/>
    <w:rsid w:val="008E3E70"/>
    <w:rsid w:val="008F6C5D"/>
    <w:rsid w:val="00901EB3"/>
    <w:rsid w:val="00907937"/>
    <w:rsid w:val="0091074A"/>
    <w:rsid w:val="00913DB9"/>
    <w:rsid w:val="00923C63"/>
    <w:rsid w:val="0093305F"/>
    <w:rsid w:val="00933FA6"/>
    <w:rsid w:val="00952555"/>
    <w:rsid w:val="00964376"/>
    <w:rsid w:val="0096612F"/>
    <w:rsid w:val="00976DF9"/>
    <w:rsid w:val="009A3001"/>
    <w:rsid w:val="009A386E"/>
    <w:rsid w:val="009B5265"/>
    <w:rsid w:val="009D0695"/>
    <w:rsid w:val="009D626C"/>
    <w:rsid w:val="009F3904"/>
    <w:rsid w:val="00A04107"/>
    <w:rsid w:val="00A12B63"/>
    <w:rsid w:val="00A177EA"/>
    <w:rsid w:val="00A3123A"/>
    <w:rsid w:val="00A41C76"/>
    <w:rsid w:val="00A47622"/>
    <w:rsid w:val="00A564D0"/>
    <w:rsid w:val="00A661D1"/>
    <w:rsid w:val="00A71029"/>
    <w:rsid w:val="00A8128B"/>
    <w:rsid w:val="00A9660A"/>
    <w:rsid w:val="00AA5ACF"/>
    <w:rsid w:val="00AA6581"/>
    <w:rsid w:val="00AC147E"/>
    <w:rsid w:val="00AD391F"/>
    <w:rsid w:val="00AD44AC"/>
    <w:rsid w:val="00AD4B3C"/>
    <w:rsid w:val="00AE57F5"/>
    <w:rsid w:val="00AF718D"/>
    <w:rsid w:val="00B026A3"/>
    <w:rsid w:val="00B11B95"/>
    <w:rsid w:val="00B1344E"/>
    <w:rsid w:val="00B13E00"/>
    <w:rsid w:val="00B2168D"/>
    <w:rsid w:val="00B26B05"/>
    <w:rsid w:val="00B46707"/>
    <w:rsid w:val="00B6284A"/>
    <w:rsid w:val="00B72705"/>
    <w:rsid w:val="00BC20E9"/>
    <w:rsid w:val="00BD5CF9"/>
    <w:rsid w:val="00C036A9"/>
    <w:rsid w:val="00C050DD"/>
    <w:rsid w:val="00C11F70"/>
    <w:rsid w:val="00C13260"/>
    <w:rsid w:val="00C165C8"/>
    <w:rsid w:val="00C17560"/>
    <w:rsid w:val="00C268A4"/>
    <w:rsid w:val="00C27146"/>
    <w:rsid w:val="00C27F49"/>
    <w:rsid w:val="00C33F56"/>
    <w:rsid w:val="00C3472A"/>
    <w:rsid w:val="00C37063"/>
    <w:rsid w:val="00C55E5B"/>
    <w:rsid w:val="00C617AF"/>
    <w:rsid w:val="00C63BE1"/>
    <w:rsid w:val="00C641CD"/>
    <w:rsid w:val="00C64683"/>
    <w:rsid w:val="00C7370C"/>
    <w:rsid w:val="00C835A2"/>
    <w:rsid w:val="00C904F9"/>
    <w:rsid w:val="00C9539F"/>
    <w:rsid w:val="00CA01CE"/>
    <w:rsid w:val="00CB0CC7"/>
    <w:rsid w:val="00CB3690"/>
    <w:rsid w:val="00CE3AC0"/>
    <w:rsid w:val="00D02C77"/>
    <w:rsid w:val="00D04CA2"/>
    <w:rsid w:val="00D248B0"/>
    <w:rsid w:val="00D31C10"/>
    <w:rsid w:val="00D3237E"/>
    <w:rsid w:val="00D32FB5"/>
    <w:rsid w:val="00D46597"/>
    <w:rsid w:val="00D47250"/>
    <w:rsid w:val="00D54429"/>
    <w:rsid w:val="00D62A58"/>
    <w:rsid w:val="00D6667A"/>
    <w:rsid w:val="00D71B2A"/>
    <w:rsid w:val="00D8295A"/>
    <w:rsid w:val="00DA6170"/>
    <w:rsid w:val="00DB42F4"/>
    <w:rsid w:val="00DB7785"/>
    <w:rsid w:val="00DE02EB"/>
    <w:rsid w:val="00DE2FC6"/>
    <w:rsid w:val="00DE6EFC"/>
    <w:rsid w:val="00E22DD3"/>
    <w:rsid w:val="00E33EA9"/>
    <w:rsid w:val="00E3606C"/>
    <w:rsid w:val="00E371DC"/>
    <w:rsid w:val="00E511D5"/>
    <w:rsid w:val="00E86E49"/>
    <w:rsid w:val="00E87334"/>
    <w:rsid w:val="00E9730D"/>
    <w:rsid w:val="00EB0D31"/>
    <w:rsid w:val="00ED2EFB"/>
    <w:rsid w:val="00ED45A2"/>
    <w:rsid w:val="00ED6D8C"/>
    <w:rsid w:val="00EE1FD8"/>
    <w:rsid w:val="00EF4218"/>
    <w:rsid w:val="00EF75A2"/>
    <w:rsid w:val="00F06428"/>
    <w:rsid w:val="00F50721"/>
    <w:rsid w:val="00F56115"/>
    <w:rsid w:val="00F736EA"/>
    <w:rsid w:val="00F80D26"/>
    <w:rsid w:val="00F91421"/>
    <w:rsid w:val="00F957DB"/>
    <w:rsid w:val="00FA3993"/>
    <w:rsid w:val="00FA4AEE"/>
    <w:rsid w:val="00FB1067"/>
    <w:rsid w:val="00FE4275"/>
    <w:rsid w:val="00FE60A8"/>
    <w:rsid w:val="00FF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0913ED"/>
  <w15:docId w15:val="{14E703C0-58E7-462C-98BC-C76187EEE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omic Sans MS" w:eastAsia="Comic Sans MS" w:hAnsi="Comic Sans MS" w:cs="Comic Sans MS"/>
      <w:lang w:val="en-GB" w:eastAsia="en-GB" w:bidi="en-GB"/>
    </w:rPr>
  </w:style>
  <w:style w:type="paragraph" w:styleId="Heading1">
    <w:name w:val="heading 1"/>
    <w:basedOn w:val="Normal"/>
    <w:uiPriority w:val="1"/>
    <w:qFormat/>
    <w:pPr>
      <w:spacing w:before="82"/>
      <w:ind w:left="6921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before="34"/>
      <w:ind w:left="833" w:hanging="360"/>
    </w:pPr>
  </w:style>
  <w:style w:type="paragraph" w:customStyle="1" w:styleId="TableParagraph">
    <w:name w:val="Table Paragraph"/>
    <w:basedOn w:val="Normal"/>
    <w:uiPriority w:val="1"/>
    <w:qFormat/>
    <w:pPr>
      <w:spacing w:before="24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4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464"/>
    <w:rPr>
      <w:rFonts w:ascii="Segoe UI" w:eastAsia="Comic Sans MS" w:hAnsi="Segoe UI" w:cs="Segoe UI"/>
      <w:sz w:val="18"/>
      <w:szCs w:val="18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976DF9"/>
    <w:rPr>
      <w:color w:val="0000FF" w:themeColor="hyperlink"/>
      <w:u w:val="single"/>
    </w:rPr>
  </w:style>
  <w:style w:type="paragraph" w:customStyle="1" w:styleId="BodyCopy">
    <w:name w:val="Body Copy"/>
    <w:basedOn w:val="Normal"/>
    <w:rsid w:val="00C55E5B"/>
    <w:pPr>
      <w:widowControl/>
      <w:autoSpaceDE/>
      <w:autoSpaceDN/>
      <w:spacing w:after="180" w:line="300" w:lineRule="auto"/>
    </w:pPr>
    <w:rPr>
      <w:rFonts w:ascii="Trebuchet MS" w:eastAsia="Times New Roman" w:hAnsi="Trebuchet MS" w:cs="Times New Roman"/>
      <w:color w:val="4D4D4D"/>
      <w:kern w:val="28"/>
      <w:sz w:val="18"/>
      <w:szCs w:val="16"/>
      <w:lang w:bidi="ar-SA"/>
      <w14:ligatures w14:val="standard"/>
      <w14:cntxtAlts/>
    </w:rPr>
  </w:style>
  <w:style w:type="paragraph" w:styleId="NormalWeb">
    <w:name w:val="Normal (Web)"/>
    <w:basedOn w:val="Normal"/>
    <w:uiPriority w:val="99"/>
    <w:unhideWhenUsed/>
    <w:rsid w:val="00F80D26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9743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766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9660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A9660A"/>
  </w:style>
  <w:style w:type="character" w:customStyle="1" w:styleId="eop">
    <w:name w:val="eop"/>
    <w:basedOn w:val="DefaultParagraphFont"/>
    <w:rsid w:val="00A9660A"/>
  </w:style>
  <w:style w:type="paragraph" w:customStyle="1" w:styleId="xmsonormal">
    <w:name w:val="x_msonormal"/>
    <w:basedOn w:val="Normal"/>
    <w:rsid w:val="008051F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0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4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6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4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4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2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87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1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29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8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1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9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4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6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20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1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www.safetynetkids.org.uk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34" Type="http://schemas.openxmlformats.org/officeDocument/2006/relationships/hyperlink" Target="http://www.safetynetkids.org.uk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www.ttrs.com" TargetMode="External"/><Relationship Id="rId33" Type="http://schemas.openxmlformats.org/officeDocument/2006/relationships/hyperlink" Target="http://www.ttrs.com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21.png"/><Relationship Id="rId35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5AD65E9BF27641A496C8C961B3F9AF" ma:contentTypeVersion="12" ma:contentTypeDescription="Create a new document." ma:contentTypeScope="" ma:versionID="7b085c6a529514654c234ac4352d7804">
  <xsd:schema xmlns:xsd="http://www.w3.org/2001/XMLSchema" xmlns:xs="http://www.w3.org/2001/XMLSchema" xmlns:p="http://schemas.microsoft.com/office/2006/metadata/properties" xmlns:ns3="37b7c284-1ea3-4b36-b3a3-a26f041fbfa2" xmlns:ns4="4151078e-ae35-4552-9dbf-9e00a061c047" targetNamespace="http://schemas.microsoft.com/office/2006/metadata/properties" ma:root="true" ma:fieldsID="41ea879cf87ea908120ff5183449683f" ns3:_="" ns4:_="">
    <xsd:import namespace="37b7c284-1ea3-4b36-b3a3-a26f041fbfa2"/>
    <xsd:import namespace="4151078e-ae35-4552-9dbf-9e00a061c0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b7c284-1ea3-4b36-b3a3-a26f041fbf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1078e-ae35-4552-9dbf-9e00a061c04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2578F5-E329-4706-8A56-419D88DBCE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EDBC41-2784-49ED-B88A-0AADEF73A3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b7c284-1ea3-4b36-b3a3-a26f041fbfa2"/>
    <ds:schemaRef ds:uri="4151078e-ae35-4552-9dbf-9e00a061c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9082E8-7A8C-41E0-8836-CB98B4C4727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</Words>
  <Characters>220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kroydon Primary Academy</Company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Claire Adams</cp:lastModifiedBy>
  <cp:revision>2</cp:revision>
  <cp:lastPrinted>2017-11-14T08:11:00Z</cp:lastPrinted>
  <dcterms:created xsi:type="dcterms:W3CDTF">2022-03-08T13:43:00Z</dcterms:created>
  <dcterms:modified xsi:type="dcterms:W3CDTF">2022-03-0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11-08T00:00:00Z</vt:filetime>
  </property>
  <property fmtid="{D5CDD505-2E9C-101B-9397-08002B2CF9AE}" pid="5" name="ContentTypeId">
    <vt:lpwstr>0x010100A55AD65E9BF27641A496C8C961B3F9AF</vt:lpwstr>
  </property>
</Properties>
</file>